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2E9D66" w14:textId="522FF46F" w:rsidR="00630E8E" w:rsidRPr="00CB0E8D" w:rsidRDefault="00413781" w:rsidP="4F30B3DD">
      <w:pPr>
        <w:spacing w:after="0"/>
        <w:rPr>
          <w:rFonts w:ascii="Arial" w:eastAsia="Arial" w:hAnsi="Arial" w:cs="Arial"/>
          <w:b/>
          <w:bCs/>
          <w:sz w:val="36"/>
          <w:szCs w:val="36"/>
        </w:rPr>
      </w:pPr>
      <w:r w:rsidRPr="00413781">
        <w:rPr>
          <w:noProof/>
          <w:sz w:val="36"/>
          <w:lang w:eastAsia="en-GB"/>
        </w:rPr>
        <w:drawing>
          <wp:anchor distT="0" distB="0" distL="114300" distR="114300" simplePos="0" relativeHeight="251659264" behindDoc="0" locked="0" layoutInCell="1" allowOverlap="1" wp14:anchorId="7B2E9DF1" wp14:editId="7B2E9DF2">
            <wp:simplePos x="0" y="0"/>
            <wp:positionH relativeFrom="margin">
              <wp:posOffset>5953125</wp:posOffset>
            </wp:positionH>
            <wp:positionV relativeFrom="margin">
              <wp:posOffset>-247650</wp:posOffset>
            </wp:positionV>
            <wp:extent cx="757555" cy="1085850"/>
            <wp:effectExtent l="0" t="0" r="4445" b="0"/>
            <wp:wrapSquare wrapText="bothSides"/>
            <wp:docPr id="1" name="Picture 1" descr="c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cc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55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CA5D14" w:rsidRPr="4F30B3DD">
        <w:rPr>
          <w:b/>
          <w:bCs/>
          <w:sz w:val="36"/>
          <w:szCs w:val="36"/>
        </w:rPr>
        <w:t>Sut</w:t>
      </w:r>
      <w:proofErr w:type="spellEnd"/>
      <w:r w:rsidR="00CA5D14" w:rsidRPr="4F30B3DD">
        <w:rPr>
          <w:b/>
          <w:bCs/>
          <w:sz w:val="36"/>
          <w:szCs w:val="36"/>
        </w:rPr>
        <w:t xml:space="preserve"> </w:t>
      </w:r>
      <w:proofErr w:type="spellStart"/>
      <w:r w:rsidR="00CA5D14" w:rsidRPr="4F30B3DD">
        <w:rPr>
          <w:b/>
          <w:bCs/>
          <w:sz w:val="36"/>
          <w:szCs w:val="36"/>
        </w:rPr>
        <w:t>rydym</w:t>
      </w:r>
      <w:proofErr w:type="spellEnd"/>
      <w:r w:rsidR="00CA5D14" w:rsidRPr="4F30B3DD">
        <w:rPr>
          <w:b/>
          <w:bCs/>
          <w:sz w:val="36"/>
          <w:szCs w:val="36"/>
        </w:rPr>
        <w:t xml:space="preserve"> </w:t>
      </w:r>
      <w:proofErr w:type="spellStart"/>
      <w:r w:rsidR="00CA5D14" w:rsidRPr="4F30B3DD">
        <w:rPr>
          <w:b/>
          <w:bCs/>
          <w:sz w:val="36"/>
          <w:szCs w:val="36"/>
        </w:rPr>
        <w:t>yn</w:t>
      </w:r>
      <w:proofErr w:type="spellEnd"/>
      <w:r w:rsidR="00145E38" w:rsidRPr="4F30B3DD">
        <w:rPr>
          <w:b/>
          <w:bCs/>
          <w:sz w:val="36"/>
          <w:szCs w:val="36"/>
        </w:rPr>
        <w:t xml:space="preserve"> </w:t>
      </w:r>
      <w:proofErr w:type="spellStart"/>
      <w:r w:rsidR="00145E38" w:rsidRPr="4F30B3DD">
        <w:rPr>
          <w:b/>
          <w:bCs/>
          <w:sz w:val="36"/>
          <w:szCs w:val="36"/>
        </w:rPr>
        <w:t>def</w:t>
      </w:r>
      <w:r w:rsidR="00CA5D14" w:rsidRPr="4F30B3DD">
        <w:rPr>
          <w:b/>
          <w:bCs/>
          <w:sz w:val="36"/>
          <w:szCs w:val="36"/>
        </w:rPr>
        <w:t>n</w:t>
      </w:r>
      <w:r w:rsidR="00145E38" w:rsidRPr="4F30B3DD">
        <w:rPr>
          <w:b/>
          <w:bCs/>
          <w:sz w:val="36"/>
          <w:szCs w:val="36"/>
        </w:rPr>
        <w:t>yddio’ch</w:t>
      </w:r>
      <w:proofErr w:type="spellEnd"/>
      <w:r w:rsidR="00145E38" w:rsidRPr="4F30B3DD">
        <w:rPr>
          <w:b/>
          <w:bCs/>
          <w:sz w:val="36"/>
          <w:szCs w:val="36"/>
        </w:rPr>
        <w:t xml:space="preserve"> </w:t>
      </w:r>
      <w:proofErr w:type="spellStart"/>
      <w:r w:rsidR="00145E38" w:rsidRPr="4F30B3DD">
        <w:rPr>
          <w:b/>
          <w:bCs/>
          <w:sz w:val="36"/>
          <w:szCs w:val="36"/>
        </w:rPr>
        <w:t>gwybodaeth</w:t>
      </w:r>
      <w:proofErr w:type="spellEnd"/>
    </w:p>
    <w:p w14:paraId="7B2E9D67" w14:textId="77777777" w:rsidR="00501C29" w:rsidRPr="00413781" w:rsidRDefault="00501C29" w:rsidP="003C7E5C">
      <w:pPr>
        <w:spacing w:after="0"/>
        <w:rPr>
          <w:rFonts w:cs="Arial"/>
          <w:b/>
        </w:rPr>
      </w:pPr>
    </w:p>
    <w:p w14:paraId="7B2E9D68" w14:textId="00841A73" w:rsidR="00501C29" w:rsidRPr="00CB0E8D" w:rsidRDefault="4F30B3DD" w:rsidP="4F30B3DD">
      <w:pPr>
        <w:spacing w:after="0"/>
        <w:rPr>
          <w:rFonts w:ascii="Arial" w:eastAsia="Arial" w:hAnsi="Arial" w:cs="Arial"/>
          <w:i/>
          <w:iCs/>
          <w:color w:val="2E74B5" w:themeColor="accent1" w:themeShade="BF"/>
          <w:sz w:val="32"/>
          <w:szCs w:val="32"/>
        </w:rPr>
      </w:pPr>
      <w:proofErr w:type="spellStart"/>
      <w:r w:rsidRPr="4F30B3DD">
        <w:rPr>
          <w:b/>
          <w:bCs/>
          <w:sz w:val="32"/>
          <w:szCs w:val="32"/>
        </w:rPr>
        <w:t>Hysbysiad</w:t>
      </w:r>
      <w:proofErr w:type="spellEnd"/>
      <w:r w:rsidRPr="4F30B3DD">
        <w:rPr>
          <w:b/>
          <w:bCs/>
          <w:sz w:val="32"/>
          <w:szCs w:val="32"/>
        </w:rPr>
        <w:t xml:space="preserve"> </w:t>
      </w:r>
      <w:proofErr w:type="spellStart"/>
      <w:r w:rsidRPr="4F30B3DD">
        <w:rPr>
          <w:b/>
          <w:bCs/>
          <w:sz w:val="32"/>
          <w:szCs w:val="32"/>
        </w:rPr>
        <w:t>preifatrwydd</w:t>
      </w:r>
      <w:proofErr w:type="spellEnd"/>
      <w:r w:rsidRPr="4F30B3DD">
        <w:rPr>
          <w:b/>
          <w:bCs/>
          <w:sz w:val="32"/>
          <w:szCs w:val="32"/>
        </w:rPr>
        <w:t xml:space="preserve"> </w:t>
      </w:r>
      <w:proofErr w:type="spellStart"/>
      <w:r w:rsidRPr="4F30B3DD">
        <w:rPr>
          <w:b/>
          <w:bCs/>
          <w:sz w:val="32"/>
          <w:szCs w:val="32"/>
        </w:rPr>
        <w:t>ar</w:t>
      </w:r>
      <w:proofErr w:type="spellEnd"/>
      <w:r w:rsidRPr="4F30B3DD">
        <w:rPr>
          <w:b/>
          <w:bCs/>
          <w:sz w:val="32"/>
          <w:szCs w:val="32"/>
        </w:rPr>
        <w:t xml:space="preserve"> </w:t>
      </w:r>
      <w:proofErr w:type="spellStart"/>
      <w:r w:rsidRPr="4F30B3DD">
        <w:rPr>
          <w:b/>
          <w:bCs/>
          <w:sz w:val="32"/>
          <w:szCs w:val="32"/>
        </w:rPr>
        <w:t>gyfer</w:t>
      </w:r>
      <w:proofErr w:type="spellEnd"/>
      <w:r w:rsidRPr="4F30B3DD">
        <w:rPr>
          <w:rFonts w:ascii="Arial" w:eastAsia="Arial" w:hAnsi="Arial" w:cs="Arial"/>
          <w:b/>
          <w:bCs/>
          <w:sz w:val="32"/>
          <w:szCs w:val="32"/>
        </w:rPr>
        <w:t xml:space="preserve"> </w:t>
      </w:r>
      <w:r w:rsidRPr="008C5737">
        <w:rPr>
          <w:sz w:val="32"/>
          <w:szCs w:val="32"/>
        </w:rPr>
        <w:t xml:space="preserve">Ysgol </w:t>
      </w:r>
      <w:r w:rsidR="002F44DF" w:rsidRPr="008C5737">
        <w:rPr>
          <w:sz w:val="32"/>
          <w:szCs w:val="32"/>
        </w:rPr>
        <w:t>Gynradd</w:t>
      </w:r>
      <w:r w:rsidR="002F44DF">
        <w:rPr>
          <w:sz w:val="32"/>
          <w:szCs w:val="32"/>
        </w:rPr>
        <w:t xml:space="preserve"> Aberaeron</w:t>
      </w:r>
    </w:p>
    <w:p w14:paraId="7B2E9D69" w14:textId="77777777" w:rsidR="000F1F8A" w:rsidRPr="00CB0E8D" w:rsidRDefault="000F1F8A" w:rsidP="00CB0E8D">
      <w:pPr>
        <w:shd w:val="clear" w:color="auto" w:fill="FFFFFF" w:themeFill="background1"/>
        <w:spacing w:after="0" w:line="240" w:lineRule="auto"/>
        <w:rPr>
          <w:rFonts w:eastAsia="Times New Roman" w:cs="Arial"/>
          <w:color w:val="333333"/>
          <w:lang w:val="en" w:eastAsia="en-GB"/>
        </w:rPr>
      </w:pPr>
    </w:p>
    <w:p w14:paraId="39277C44" w14:textId="623B7ECE" w:rsidR="00E805DC" w:rsidRPr="008C5737" w:rsidRDefault="4F30B3DD" w:rsidP="00145E38">
      <w:pPr>
        <w:shd w:val="clear" w:color="auto" w:fill="FFFFFF" w:themeFill="background1"/>
        <w:spacing w:after="0" w:line="240" w:lineRule="auto"/>
        <w:rPr>
          <w:rFonts w:ascii="Arial,Times New Roman" w:eastAsia="Arial,Times New Roman" w:hAnsi="Arial,Times New Roman" w:cs="Arial,Times New Roman"/>
          <w:color w:val="000000" w:themeColor="text1"/>
          <w:lang w:val="en" w:eastAsia="en-GB"/>
        </w:rPr>
      </w:pPr>
      <w:r w:rsidRPr="4F30B3DD">
        <w:rPr>
          <w:color w:val="000000" w:themeColor="text1"/>
          <w:lang w:val="en" w:eastAsia="en-GB"/>
        </w:rPr>
        <w:t xml:space="preserve">Mae </w:t>
      </w:r>
      <w:proofErr w:type="spellStart"/>
      <w:r w:rsidRPr="4F30B3DD">
        <w:rPr>
          <w:color w:val="000000" w:themeColor="text1"/>
          <w:lang w:val="en" w:eastAsia="en-GB"/>
        </w:rPr>
        <w:t>trin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gwybodaeth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bersonol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yn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gywir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gan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r w:rsidR="002F44DF">
        <w:rPr>
          <w:color w:val="000000" w:themeColor="text1"/>
          <w:lang w:val="en" w:eastAsia="en-GB"/>
        </w:rPr>
        <w:t xml:space="preserve">Ysgol </w:t>
      </w:r>
      <w:proofErr w:type="spellStart"/>
      <w:r w:rsidR="002F44DF">
        <w:rPr>
          <w:color w:val="000000" w:themeColor="text1"/>
          <w:lang w:val="en" w:eastAsia="en-GB"/>
        </w:rPr>
        <w:t>Vynradd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yn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bwysig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iawn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wrth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gyflwyno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ein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gwasanaethau</w:t>
      </w:r>
      <w:proofErr w:type="spellEnd"/>
      <w:r w:rsidRPr="4F30B3DD">
        <w:rPr>
          <w:color w:val="000000" w:themeColor="text1"/>
          <w:lang w:val="en" w:eastAsia="en-GB"/>
        </w:rPr>
        <w:t xml:space="preserve"> a </w:t>
      </w:r>
      <w:proofErr w:type="spellStart"/>
      <w:r w:rsidRPr="4F30B3DD">
        <w:rPr>
          <w:color w:val="000000" w:themeColor="text1"/>
          <w:lang w:val="en" w:eastAsia="en-GB"/>
        </w:rPr>
        <w:t>chynnal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hyder</w:t>
      </w:r>
      <w:proofErr w:type="spellEnd"/>
      <w:r w:rsidRPr="4F30B3DD">
        <w:rPr>
          <w:color w:val="000000" w:themeColor="text1"/>
          <w:lang w:val="en" w:eastAsia="en-GB"/>
        </w:rPr>
        <w:t xml:space="preserve"> y </w:t>
      </w:r>
      <w:proofErr w:type="spellStart"/>
      <w:r w:rsidRPr="4F30B3DD">
        <w:rPr>
          <w:color w:val="000000" w:themeColor="text1"/>
          <w:lang w:val="en" w:eastAsia="en-GB"/>
        </w:rPr>
        <w:t>cyhoedd</w:t>
      </w:r>
      <w:proofErr w:type="spellEnd"/>
      <w:r w:rsidRPr="4F30B3DD">
        <w:rPr>
          <w:color w:val="000000" w:themeColor="text1"/>
          <w:lang w:val="en" w:eastAsia="en-GB"/>
        </w:rPr>
        <w:t>.</w:t>
      </w:r>
    </w:p>
    <w:p w14:paraId="2B162EC7" w14:textId="104C1904" w:rsidR="00145E38" w:rsidRPr="008C5737" w:rsidRDefault="002F44DF" w:rsidP="00145E38">
      <w:pPr>
        <w:shd w:val="clear" w:color="auto" w:fill="FFFFFF" w:themeFill="background1"/>
        <w:spacing w:after="0" w:line="240" w:lineRule="auto"/>
        <w:rPr>
          <w:rFonts w:ascii="Arial,Times New Roman" w:eastAsia="Arial,Times New Roman" w:hAnsi="Arial,Times New Roman" w:cs="Arial,Times New Roman"/>
          <w:color w:val="000000" w:themeColor="text1"/>
          <w:lang w:val="en" w:eastAsia="en-GB"/>
        </w:rPr>
      </w:pPr>
      <w:r>
        <w:rPr>
          <w:color w:val="000000" w:themeColor="text1"/>
          <w:lang w:val="en" w:eastAsia="en-GB"/>
        </w:rPr>
        <w:t>Ysgol Gynradd Aberaeron</w:t>
      </w:r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yw’r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rheolwr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data </w:t>
      </w:r>
      <w:proofErr w:type="spellStart"/>
      <w:r w:rsidR="4F30B3DD" w:rsidRPr="4F30B3DD">
        <w:rPr>
          <w:color w:val="000000" w:themeColor="text1"/>
          <w:lang w:val="en" w:eastAsia="en-GB"/>
        </w:rPr>
        <w:t>ar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gyfer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yr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wybodaeth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bersonol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a </w:t>
      </w:r>
      <w:proofErr w:type="spellStart"/>
      <w:r w:rsidR="4F30B3DD" w:rsidRPr="4F30B3DD">
        <w:rPr>
          <w:color w:val="000000" w:themeColor="text1"/>
          <w:lang w:val="en" w:eastAsia="en-GB"/>
        </w:rPr>
        <w:t>ddarparwyd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gennych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. Mae </w:t>
      </w:r>
      <w:proofErr w:type="spellStart"/>
      <w:r w:rsidR="4F30B3DD" w:rsidRPr="4F30B3DD">
        <w:rPr>
          <w:color w:val="000000" w:themeColor="text1"/>
          <w:lang w:val="en" w:eastAsia="en-GB"/>
        </w:rPr>
        <w:t>hyn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yn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golygu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mai’r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ysgol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sy’n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pennu’r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pwrpasau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a’r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modd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y </w:t>
      </w:r>
      <w:proofErr w:type="spellStart"/>
      <w:r w:rsidR="4F30B3DD" w:rsidRPr="4F30B3DD">
        <w:rPr>
          <w:color w:val="000000" w:themeColor="text1"/>
          <w:lang w:val="en" w:eastAsia="en-GB"/>
        </w:rPr>
        <w:t>caiff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unrhyw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ddata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personol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sy’n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ymwneud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â </w:t>
      </w:r>
      <w:proofErr w:type="spellStart"/>
      <w:r w:rsidR="4F30B3DD" w:rsidRPr="4F30B3DD">
        <w:rPr>
          <w:color w:val="000000" w:themeColor="text1"/>
          <w:lang w:val="en" w:eastAsia="en-GB"/>
        </w:rPr>
        <w:t>disgyblion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a’u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teuluoedd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, staff a </w:t>
      </w:r>
      <w:proofErr w:type="spellStart"/>
      <w:r w:rsidR="4F30B3DD" w:rsidRPr="4F30B3DD">
        <w:rPr>
          <w:color w:val="000000" w:themeColor="text1"/>
          <w:lang w:val="en" w:eastAsia="en-GB"/>
        </w:rPr>
        <w:t>llywodraethwyr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ei</w:t>
      </w:r>
      <w:proofErr w:type="spellEnd"/>
      <w:r w:rsidR="4F30B3DD" w:rsidRPr="4F30B3DD">
        <w:rPr>
          <w:color w:val="000000" w:themeColor="text1"/>
          <w:lang w:val="en" w:eastAsia="en-GB"/>
        </w:rPr>
        <w:t xml:space="preserve"> </w:t>
      </w:r>
      <w:proofErr w:type="spellStart"/>
      <w:r w:rsidR="4F30B3DD" w:rsidRPr="4F30B3DD">
        <w:rPr>
          <w:color w:val="000000" w:themeColor="text1"/>
          <w:lang w:val="en" w:eastAsia="en-GB"/>
        </w:rPr>
        <w:t>brosesu</w:t>
      </w:r>
      <w:proofErr w:type="spellEnd"/>
      <w:r w:rsidR="4F30B3DD" w:rsidRPr="4F30B3DD">
        <w:rPr>
          <w:color w:val="000000" w:themeColor="text1"/>
          <w:lang w:val="en" w:eastAsia="en-GB"/>
        </w:rPr>
        <w:t>.</w:t>
      </w:r>
    </w:p>
    <w:p w14:paraId="30E53E72" w14:textId="36063548" w:rsidR="00145E38" w:rsidRPr="008C5737" w:rsidRDefault="4F30B3DD" w:rsidP="00145E38">
      <w:pPr>
        <w:shd w:val="clear" w:color="auto" w:fill="FFFFFF" w:themeFill="background1"/>
        <w:spacing w:after="0" w:line="240" w:lineRule="auto"/>
        <w:rPr>
          <w:rFonts w:ascii="Arial,Times New Roman" w:eastAsia="Arial,Times New Roman" w:hAnsi="Arial,Times New Roman" w:cs="Arial,Times New Roman"/>
          <w:color w:val="000000" w:themeColor="text1"/>
          <w:lang w:val="en" w:eastAsia="en-GB"/>
        </w:rPr>
      </w:pPr>
      <w:r w:rsidRPr="4F30B3DD">
        <w:rPr>
          <w:color w:val="000000" w:themeColor="text1"/>
          <w:lang w:val="en" w:eastAsia="en-GB"/>
        </w:rPr>
        <w:t xml:space="preserve">Data </w:t>
      </w:r>
      <w:proofErr w:type="spellStart"/>
      <w:r w:rsidRPr="4F30B3DD">
        <w:rPr>
          <w:color w:val="000000" w:themeColor="text1"/>
          <w:lang w:val="en" w:eastAsia="en-GB"/>
        </w:rPr>
        <w:t>personol</w:t>
      </w:r>
      <w:proofErr w:type="spellEnd"/>
      <w:r w:rsidRPr="4F30B3DD">
        <w:rPr>
          <w:color w:val="000000" w:themeColor="text1"/>
          <w:lang w:val="en" w:eastAsia="en-GB"/>
        </w:rPr>
        <w:t xml:space="preserve"> yw </w:t>
      </w:r>
      <w:proofErr w:type="spellStart"/>
      <w:r w:rsidRPr="4F30B3DD">
        <w:rPr>
          <w:color w:val="000000" w:themeColor="text1"/>
          <w:lang w:val="en" w:eastAsia="en-GB"/>
        </w:rPr>
        <w:t>unrhyw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wybodaeth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sy'n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ymwneud</w:t>
      </w:r>
      <w:proofErr w:type="spellEnd"/>
      <w:r w:rsidRPr="4F30B3DD">
        <w:rPr>
          <w:color w:val="000000" w:themeColor="text1"/>
          <w:lang w:val="en" w:eastAsia="en-GB"/>
        </w:rPr>
        <w:t xml:space="preserve"> â </w:t>
      </w:r>
      <w:proofErr w:type="spellStart"/>
      <w:r w:rsidRPr="4F30B3DD">
        <w:rPr>
          <w:color w:val="000000" w:themeColor="text1"/>
          <w:lang w:val="en" w:eastAsia="en-GB"/>
        </w:rPr>
        <w:t>pherson</w:t>
      </w:r>
      <w:proofErr w:type="spellEnd"/>
      <w:r w:rsidRPr="4F30B3DD">
        <w:rPr>
          <w:color w:val="000000" w:themeColor="text1"/>
          <w:lang w:val="en" w:eastAsia="en-GB"/>
        </w:rPr>
        <w:t xml:space="preserve"> y </w:t>
      </w:r>
      <w:proofErr w:type="spellStart"/>
      <w:r w:rsidRPr="4F30B3DD">
        <w:rPr>
          <w:color w:val="000000" w:themeColor="text1"/>
          <w:lang w:val="en" w:eastAsia="en-GB"/>
        </w:rPr>
        <w:t>gellir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ei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adnabod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yn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uniongyrchol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neu'n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anuniongyrchol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o'r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wybodaeth</w:t>
      </w:r>
      <w:proofErr w:type="spellEnd"/>
      <w:r w:rsidRPr="4F30B3DD">
        <w:rPr>
          <w:color w:val="000000" w:themeColor="text1"/>
          <w:lang w:val="en" w:eastAsia="en-GB"/>
        </w:rPr>
        <w:t xml:space="preserve">. </w:t>
      </w:r>
      <w:proofErr w:type="spellStart"/>
      <w:r w:rsidRPr="4F30B3DD">
        <w:rPr>
          <w:color w:val="000000" w:themeColor="text1"/>
          <w:lang w:val="en" w:eastAsia="en-GB"/>
        </w:rPr>
        <w:t>Defnyddir</w:t>
      </w:r>
      <w:proofErr w:type="spellEnd"/>
      <w:r w:rsidRPr="4F30B3DD">
        <w:rPr>
          <w:color w:val="000000" w:themeColor="text1"/>
          <w:lang w:val="en" w:eastAsia="en-GB"/>
        </w:rPr>
        <w:t xml:space="preserve"> y </w:t>
      </w:r>
      <w:proofErr w:type="spellStart"/>
      <w:r w:rsidRPr="4F30B3DD">
        <w:rPr>
          <w:color w:val="000000" w:themeColor="text1"/>
          <w:lang w:val="en" w:eastAsia="en-GB"/>
        </w:rPr>
        <w:t>termau</w:t>
      </w:r>
      <w:proofErr w:type="spellEnd"/>
      <w:r w:rsidRPr="4F30B3DD">
        <w:rPr>
          <w:color w:val="000000" w:themeColor="text1"/>
          <w:lang w:val="en" w:eastAsia="en-GB"/>
        </w:rPr>
        <w:t xml:space="preserve"> '</w:t>
      </w:r>
      <w:proofErr w:type="spellStart"/>
      <w:r w:rsidRPr="4F30B3DD">
        <w:rPr>
          <w:color w:val="000000" w:themeColor="text1"/>
          <w:lang w:val="en" w:eastAsia="en-GB"/>
        </w:rPr>
        <w:t>gwybodaeth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bersonol</w:t>
      </w:r>
      <w:proofErr w:type="spellEnd"/>
      <w:r w:rsidRPr="4F30B3DD">
        <w:rPr>
          <w:color w:val="000000" w:themeColor="text1"/>
          <w:lang w:val="en" w:eastAsia="en-GB"/>
        </w:rPr>
        <w:t xml:space="preserve">' a 'data </w:t>
      </w:r>
      <w:proofErr w:type="spellStart"/>
      <w:r w:rsidRPr="4F30B3DD">
        <w:rPr>
          <w:color w:val="000000" w:themeColor="text1"/>
          <w:lang w:val="en" w:eastAsia="en-GB"/>
        </w:rPr>
        <w:t>personol</w:t>
      </w:r>
      <w:proofErr w:type="spellEnd"/>
      <w:r w:rsidRPr="4F30B3DD">
        <w:rPr>
          <w:color w:val="000000" w:themeColor="text1"/>
          <w:lang w:val="en" w:eastAsia="en-GB"/>
        </w:rPr>
        <w:t xml:space="preserve">' </w:t>
      </w:r>
      <w:proofErr w:type="spellStart"/>
      <w:r w:rsidRPr="4F30B3DD">
        <w:rPr>
          <w:color w:val="000000" w:themeColor="text1"/>
          <w:lang w:val="en" w:eastAsia="en-GB"/>
        </w:rPr>
        <w:t>drwy'r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hysbysiad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preifatrwydd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hwn</w:t>
      </w:r>
      <w:proofErr w:type="spellEnd"/>
      <w:r w:rsidRPr="4F30B3DD">
        <w:rPr>
          <w:color w:val="000000" w:themeColor="text1"/>
          <w:lang w:val="en" w:eastAsia="en-GB"/>
        </w:rPr>
        <w:t xml:space="preserve"> ac </w:t>
      </w:r>
      <w:proofErr w:type="gramStart"/>
      <w:r w:rsidRPr="4F30B3DD">
        <w:rPr>
          <w:color w:val="000000" w:themeColor="text1"/>
          <w:lang w:val="en" w:eastAsia="en-GB"/>
        </w:rPr>
        <w:t>mae</w:t>
      </w:r>
      <w:proofErr w:type="gram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ganddynt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yr</w:t>
      </w:r>
      <w:proofErr w:type="spellEnd"/>
      <w:r w:rsidRPr="4F30B3DD">
        <w:rPr>
          <w:color w:val="000000" w:themeColor="text1"/>
          <w:lang w:val="en" w:eastAsia="en-GB"/>
        </w:rPr>
        <w:t xml:space="preserve"> un </w:t>
      </w:r>
      <w:proofErr w:type="spellStart"/>
      <w:r w:rsidRPr="4F30B3DD">
        <w:rPr>
          <w:color w:val="000000" w:themeColor="text1"/>
          <w:lang w:val="en" w:eastAsia="en-GB"/>
        </w:rPr>
        <w:t>ystyr</w:t>
      </w:r>
      <w:proofErr w:type="spellEnd"/>
      <w:r w:rsidRPr="4F30B3DD">
        <w:rPr>
          <w:color w:val="000000" w:themeColor="text1"/>
          <w:lang w:val="en" w:eastAsia="en-GB"/>
        </w:rPr>
        <w:t>.</w:t>
      </w:r>
    </w:p>
    <w:p w14:paraId="62C8D1FB" w14:textId="2DF1A277" w:rsidR="00761A63" w:rsidRPr="008C5737" w:rsidRDefault="4F30B3DD" w:rsidP="00761A63">
      <w:pPr>
        <w:shd w:val="clear" w:color="auto" w:fill="FFFFFF" w:themeFill="background1"/>
        <w:spacing w:after="0" w:line="240" w:lineRule="auto"/>
        <w:rPr>
          <w:rFonts w:ascii="Arial,Times New Roman" w:eastAsia="Arial,Times New Roman" w:hAnsi="Arial,Times New Roman" w:cs="Arial,Times New Roman"/>
          <w:color w:val="000000" w:themeColor="text1"/>
          <w:lang w:val="en" w:eastAsia="en-GB"/>
        </w:rPr>
      </w:pPr>
      <w:proofErr w:type="spellStart"/>
      <w:r w:rsidRPr="4F30B3DD">
        <w:rPr>
          <w:color w:val="000000" w:themeColor="text1"/>
          <w:lang w:val="en" w:eastAsia="en-GB"/>
        </w:rPr>
        <w:t>Cynhyrchwyd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yr</w:t>
      </w:r>
      <w:proofErr w:type="spellEnd"/>
      <w:r w:rsidRPr="4F30B3DD">
        <w:rPr>
          <w:rFonts w:ascii="Arial,Times New Roman" w:eastAsia="Arial,Times New Roman" w:hAnsi="Arial,Times New Roman" w:cs="Arial,Times New Roman"/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hysbysiad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preifatrwydd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hwn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i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esbonio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proofErr w:type="gramStart"/>
      <w:r w:rsidRPr="4F30B3DD">
        <w:rPr>
          <w:color w:val="000000" w:themeColor="text1"/>
          <w:lang w:val="en" w:eastAsia="en-GB"/>
        </w:rPr>
        <w:t>mor</w:t>
      </w:r>
      <w:proofErr w:type="spellEnd"/>
      <w:proofErr w:type="gram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glir</w:t>
      </w:r>
      <w:proofErr w:type="spellEnd"/>
      <w:r w:rsidRPr="4F30B3DD">
        <w:rPr>
          <w:color w:val="000000" w:themeColor="text1"/>
          <w:lang w:val="en" w:eastAsia="en-GB"/>
        </w:rPr>
        <w:t xml:space="preserve"> â </w:t>
      </w:r>
      <w:proofErr w:type="spellStart"/>
      <w:r w:rsidRPr="4F30B3DD">
        <w:rPr>
          <w:color w:val="000000" w:themeColor="text1"/>
          <w:lang w:val="en" w:eastAsia="en-GB"/>
        </w:rPr>
        <w:t>phosib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yr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hyn</w:t>
      </w:r>
      <w:proofErr w:type="spellEnd"/>
      <w:r w:rsidRPr="4F30B3DD">
        <w:rPr>
          <w:color w:val="000000" w:themeColor="text1"/>
          <w:lang w:val="en" w:eastAsia="en-GB"/>
        </w:rPr>
        <w:t xml:space="preserve"> a </w:t>
      </w:r>
      <w:proofErr w:type="spellStart"/>
      <w:r w:rsidRPr="4F30B3DD">
        <w:rPr>
          <w:color w:val="000000" w:themeColor="text1"/>
          <w:lang w:val="en" w:eastAsia="en-GB"/>
        </w:rPr>
        <w:t>wnawn</w:t>
      </w:r>
      <w:proofErr w:type="spellEnd"/>
      <w:r w:rsidRPr="4F30B3DD">
        <w:rPr>
          <w:color w:val="000000" w:themeColor="text1"/>
          <w:lang w:val="en" w:eastAsia="en-GB"/>
        </w:rPr>
        <w:t xml:space="preserve"> </w:t>
      </w:r>
      <w:proofErr w:type="spellStart"/>
      <w:r w:rsidRPr="4F30B3DD">
        <w:rPr>
          <w:color w:val="000000" w:themeColor="text1"/>
          <w:lang w:val="en" w:eastAsia="en-GB"/>
        </w:rPr>
        <w:t>gyda'ch</w:t>
      </w:r>
      <w:proofErr w:type="spellEnd"/>
      <w:r w:rsidRPr="4F30B3DD">
        <w:rPr>
          <w:color w:val="000000" w:themeColor="text1"/>
          <w:lang w:val="en" w:eastAsia="en-GB"/>
        </w:rPr>
        <w:t xml:space="preserve"> data </w:t>
      </w:r>
      <w:proofErr w:type="spellStart"/>
      <w:r w:rsidRPr="4F30B3DD">
        <w:rPr>
          <w:color w:val="000000" w:themeColor="text1"/>
          <w:lang w:val="en" w:eastAsia="en-GB"/>
        </w:rPr>
        <w:t>personol</w:t>
      </w:r>
      <w:proofErr w:type="spellEnd"/>
      <w:r w:rsidRPr="4F30B3DD">
        <w:rPr>
          <w:color w:val="000000" w:themeColor="text1"/>
          <w:lang w:val="en" w:eastAsia="en-GB"/>
        </w:rPr>
        <w:t>.</w:t>
      </w:r>
    </w:p>
    <w:p w14:paraId="25E80462" w14:textId="22DAB0F4" w:rsidR="00145E38" w:rsidRPr="00145E38" w:rsidRDefault="4F30B3DD" w:rsidP="4F30B3DD">
      <w:pPr>
        <w:pStyle w:val="Default"/>
        <w:rPr>
          <w:rFonts w:asciiTheme="minorHAnsi" w:eastAsiaTheme="minorEastAsia" w:hAnsiTheme="minorHAnsi" w:cstheme="minorBidi"/>
          <w:b/>
          <w:bCs/>
        </w:rPr>
      </w:pPr>
      <w:r w:rsidRPr="4F30B3DD">
        <w:rPr>
          <w:rFonts w:asciiTheme="minorHAnsi" w:eastAsiaTheme="minorEastAsia" w:hAnsiTheme="minorHAnsi" w:cstheme="minorBidi"/>
          <w:b/>
          <w:bCs/>
        </w:rPr>
        <w:t xml:space="preserve">1. Y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dibenion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yr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ydym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defnyddio'ch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data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personol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eu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cyfer</w:t>
      </w:r>
      <w:proofErr w:type="spellEnd"/>
    </w:p>
    <w:p w14:paraId="50FCE3BD" w14:textId="56438E1A" w:rsidR="00145E38" w:rsidRPr="00145E38" w:rsidRDefault="00145E38" w:rsidP="00145E38">
      <w:pPr>
        <w:pStyle w:val="Default"/>
        <w:rPr>
          <w:rFonts w:asciiTheme="minorHAnsi" w:hAnsiTheme="minorHAnsi" w:cs="Arial"/>
          <w:bCs/>
          <w:sz w:val="22"/>
          <w:szCs w:val="22"/>
        </w:rPr>
      </w:pPr>
    </w:p>
    <w:p w14:paraId="10B9B616" w14:textId="77777777" w:rsidR="00145E38" w:rsidRPr="00145E38" w:rsidRDefault="4F30B3DD" w:rsidP="4F30B3DD">
      <w:pPr>
        <w:pStyle w:val="Default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Fe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eolwy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data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ae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efnyddio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erbyniwy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t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iben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so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:</w:t>
      </w:r>
    </w:p>
    <w:p w14:paraId="3F8B1719" w14:textId="0FB22EA1" w:rsidR="00145E38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At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iben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dro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erfform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6957F0A2" w14:textId="70057AC1" w:rsidR="00E805DC" w:rsidRPr="00145E38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dro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erfform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56020142" w14:textId="3E60AB9D" w:rsidR="00145E38" w:rsidRPr="00145E38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o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fleoe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ysg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ysgwy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a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nnwys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teithi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llwyfann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ysg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egis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Hwb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25F71F63" w14:textId="096DDAB2" w:rsidR="00145E38" w:rsidRPr="00145E38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arpar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ry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m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im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147BEDB6" w14:textId="051F9CCA" w:rsidR="00145E38" w:rsidRPr="00145E38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efnog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nghen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echy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a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nnwys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flyr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eddy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lerged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715B234D" w14:textId="286D0C8B" w:rsidR="00145E38" w:rsidRPr="00145E38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arpar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ludiant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79CE9BE8" w14:textId="4ADDA769" w:rsidR="00145E38" w:rsidRPr="008C5737" w:rsidRDefault="4F30B3DD" w:rsidP="00145E38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efnog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nghen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hanga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isgybl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egis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nghen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ysg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chwane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echy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eddw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lles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hefnog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rfaoe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7B2E9D71" w14:textId="2CEBFBD2" w:rsidR="000F1F8A" w:rsidRDefault="4F30B3DD" w:rsidP="4F30B3DD">
      <w:pPr>
        <w:pStyle w:val="Default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Ni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fydd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unrhyw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ddata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byth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cael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ei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gyhoeddi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a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fyddai'n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galluogi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adnabod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disgyblion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unigol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sz w:val="22"/>
          <w:szCs w:val="22"/>
        </w:rPr>
        <w:t>.</w:t>
      </w:r>
    </w:p>
    <w:p w14:paraId="2028CA10" w14:textId="3252C101" w:rsidR="00106EEB" w:rsidRDefault="00106EEB" w:rsidP="003C7E5C">
      <w:pPr>
        <w:pStyle w:val="Default"/>
        <w:rPr>
          <w:rFonts w:asciiTheme="minorHAnsi" w:hAnsiTheme="minorHAnsi" w:cs="Arial"/>
          <w:b/>
          <w:bCs/>
          <w:sz w:val="22"/>
          <w:szCs w:val="22"/>
        </w:rPr>
      </w:pPr>
    </w:p>
    <w:p w14:paraId="632B0357" w14:textId="4F9452C2" w:rsidR="00E805DC" w:rsidRDefault="00E805DC" w:rsidP="003C7E5C">
      <w:pPr>
        <w:pStyle w:val="Default"/>
        <w:rPr>
          <w:rFonts w:asciiTheme="minorHAnsi" w:hAnsiTheme="minorHAnsi" w:cs="Arial"/>
          <w:b/>
          <w:bCs/>
          <w:sz w:val="22"/>
          <w:szCs w:val="22"/>
        </w:rPr>
      </w:pPr>
    </w:p>
    <w:p w14:paraId="2AE02C4F" w14:textId="1B17AA50" w:rsidR="00E805DC" w:rsidRPr="00860FB6" w:rsidRDefault="4F30B3DD" w:rsidP="4F30B3DD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</w:pPr>
      <w:r w:rsidRPr="4F30B3DD">
        <w:rPr>
          <w:b/>
          <w:bCs/>
          <w:color w:val="000000" w:themeColor="text1"/>
          <w:sz w:val="24"/>
          <w:szCs w:val="24"/>
        </w:rPr>
        <w:t xml:space="preserve">2. Pam </w:t>
      </w:r>
      <w:proofErr w:type="spellStart"/>
      <w:r w:rsidRPr="4F30B3DD">
        <w:rPr>
          <w:b/>
          <w:bCs/>
          <w:color w:val="000000" w:themeColor="text1"/>
          <w:sz w:val="24"/>
          <w:szCs w:val="24"/>
        </w:rPr>
        <w:t>rydym</w:t>
      </w:r>
      <w:proofErr w:type="spellEnd"/>
      <w:r w:rsidRPr="4F30B3DD">
        <w:rPr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4F30B3DD">
        <w:rPr>
          <w:b/>
          <w:bCs/>
          <w:color w:val="000000" w:themeColor="text1"/>
          <w:sz w:val="24"/>
          <w:szCs w:val="24"/>
        </w:rPr>
        <w:t>yn</w:t>
      </w:r>
      <w:proofErr w:type="spellEnd"/>
      <w:r w:rsidRPr="4F30B3DD">
        <w:rPr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4F30B3DD">
        <w:rPr>
          <w:b/>
          <w:bCs/>
          <w:color w:val="000000" w:themeColor="text1"/>
          <w:sz w:val="24"/>
          <w:szCs w:val="24"/>
        </w:rPr>
        <w:t>casglu</w:t>
      </w:r>
      <w:proofErr w:type="spellEnd"/>
      <w:r w:rsidRPr="4F30B3DD">
        <w:rPr>
          <w:b/>
          <w:bCs/>
          <w:color w:val="000000" w:themeColor="text1"/>
          <w:sz w:val="24"/>
          <w:szCs w:val="24"/>
        </w:rPr>
        <w:t xml:space="preserve"> a </w:t>
      </w:r>
      <w:proofErr w:type="spellStart"/>
      <w:r w:rsidRPr="4F30B3DD">
        <w:rPr>
          <w:b/>
          <w:bCs/>
          <w:color w:val="000000" w:themeColor="text1"/>
          <w:sz w:val="24"/>
          <w:szCs w:val="24"/>
        </w:rPr>
        <w:t>defnyddio</w:t>
      </w:r>
      <w:proofErr w:type="spellEnd"/>
      <w:r w:rsidRPr="4F30B3DD">
        <w:rPr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4F30B3DD">
        <w:rPr>
          <w:b/>
          <w:bCs/>
          <w:color w:val="000000" w:themeColor="text1"/>
          <w:sz w:val="24"/>
          <w:szCs w:val="24"/>
        </w:rPr>
        <w:t>eich</w:t>
      </w:r>
      <w:proofErr w:type="spellEnd"/>
      <w:r w:rsidRPr="4F30B3DD">
        <w:rPr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4F30B3DD">
        <w:rPr>
          <w:b/>
          <w:bCs/>
          <w:color w:val="000000" w:themeColor="text1"/>
          <w:sz w:val="24"/>
          <w:szCs w:val="24"/>
        </w:rPr>
        <w:t>gwybodaeth</w:t>
      </w:r>
      <w:proofErr w:type="spellEnd"/>
      <w:r w:rsidRPr="4F30B3DD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? </w:t>
      </w:r>
    </w:p>
    <w:p w14:paraId="7510996E" w14:textId="77777777" w:rsidR="00E805DC" w:rsidRDefault="00E805DC" w:rsidP="00E805DC">
      <w:pPr>
        <w:pStyle w:val="Default"/>
        <w:spacing w:after="17"/>
        <w:rPr>
          <w:rFonts w:asciiTheme="minorHAnsi" w:hAnsiTheme="minorHAnsi" w:cs="Arial"/>
          <w:sz w:val="22"/>
          <w:szCs w:val="22"/>
          <w:highlight w:val="yellow"/>
        </w:rPr>
      </w:pPr>
    </w:p>
    <w:p w14:paraId="18DAFCC9" w14:textId="1125F614" w:rsidR="00E805DC" w:rsidRPr="00C21195" w:rsidRDefault="4F30B3DD" w:rsidP="4F30B3DD">
      <w:pPr>
        <w:pStyle w:val="Default"/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Mae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a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2F44DF">
        <w:rPr>
          <w:rFonts w:asciiTheme="minorHAnsi" w:eastAsiaTheme="minorEastAsia" w:hAnsiTheme="minorHAnsi" w:cstheme="minorBidi"/>
          <w:sz w:val="22"/>
          <w:szCs w:val="22"/>
        </w:rPr>
        <w:t>Ysgol Gynradd Aberaeron</w:t>
      </w:r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haw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freithi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asgl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efnyddio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dat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erso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y’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mwneu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â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isgybl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’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teuluoe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, 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allw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hefy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erb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erthnas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o’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laenor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L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/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ne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Llywodr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mr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.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ydym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sgl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efnyddio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dat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erso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w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wr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â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ofyn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freithi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iddordeb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fiaw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fe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’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enni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eol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iogel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Dat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ffredi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(GDPR)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’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eddf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iogel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Data 2018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y’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nnwys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einy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y’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erthnas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’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nly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: </w:t>
      </w:r>
    </w:p>
    <w:p w14:paraId="24206D2F" w14:textId="3D85300B" w:rsidR="00E805DC" w:rsidRPr="00C21195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rthyg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6 ac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rthyg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9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o’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GDPR;</w:t>
      </w:r>
    </w:p>
    <w:p w14:paraId="0B096677" w14:textId="0113DD48" w:rsidR="00E805DC" w:rsidRPr="00C21195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eddf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ddysg (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mr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) 2014;</w:t>
      </w:r>
    </w:p>
    <w:p w14:paraId="02AC942A" w14:textId="721CB2EC" w:rsidR="00E805DC" w:rsidRPr="00C21195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eolia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m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isgybl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(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mr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) 2011.</w:t>
      </w:r>
    </w:p>
    <w:p w14:paraId="57CF87A9" w14:textId="77777777" w:rsidR="00E805DC" w:rsidRDefault="00E805DC" w:rsidP="003C7E5C">
      <w:pPr>
        <w:pStyle w:val="Default"/>
        <w:rPr>
          <w:rFonts w:asciiTheme="minorHAnsi" w:hAnsiTheme="minorHAnsi" w:cs="Arial"/>
          <w:b/>
          <w:bCs/>
          <w:sz w:val="22"/>
          <w:szCs w:val="22"/>
        </w:rPr>
      </w:pPr>
    </w:p>
    <w:p w14:paraId="3226FEC8" w14:textId="77777777" w:rsidR="00106EEB" w:rsidRDefault="00106EEB" w:rsidP="003C7E5C">
      <w:pPr>
        <w:pStyle w:val="Default"/>
        <w:rPr>
          <w:rFonts w:asciiTheme="minorHAnsi" w:hAnsiTheme="minorHAnsi" w:cs="Arial"/>
          <w:b/>
          <w:bCs/>
          <w:sz w:val="22"/>
          <w:szCs w:val="22"/>
        </w:rPr>
      </w:pPr>
    </w:p>
    <w:p w14:paraId="2F4B71B5" w14:textId="77777777" w:rsidR="00E805DC" w:rsidRDefault="00E805DC">
      <w:pPr>
        <w:rPr>
          <w:rFonts w:cs="Arial"/>
          <w:b/>
          <w:bCs/>
          <w:color w:val="000000"/>
          <w:sz w:val="24"/>
          <w:szCs w:val="24"/>
        </w:rPr>
      </w:pPr>
      <w:r>
        <w:rPr>
          <w:rFonts w:cs="Arial"/>
          <w:b/>
          <w:bCs/>
        </w:rPr>
        <w:br w:type="page"/>
      </w:r>
    </w:p>
    <w:p w14:paraId="2C574D08" w14:textId="4CEC78EB" w:rsidR="00106EEB" w:rsidRPr="00106EEB" w:rsidRDefault="4F30B3DD" w:rsidP="4F30B3DD">
      <w:pPr>
        <w:pStyle w:val="Default"/>
        <w:rPr>
          <w:rFonts w:asciiTheme="minorHAnsi" w:eastAsiaTheme="minorEastAsia" w:hAnsiTheme="minorHAnsi" w:cstheme="minorBidi"/>
          <w:b/>
          <w:bCs/>
        </w:rPr>
      </w:pPr>
      <w:r w:rsidRPr="4F30B3DD">
        <w:rPr>
          <w:rFonts w:asciiTheme="minorHAnsi" w:eastAsiaTheme="minorEastAsia" w:hAnsiTheme="minorHAnsi" w:cstheme="minorBidi"/>
          <w:b/>
          <w:bCs/>
        </w:rPr>
        <w:lastRenderedPageBreak/>
        <w:t xml:space="preserve">3. Pa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fath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o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wybodaeth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ydym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ni'n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ei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ddefnyddio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>?</w:t>
      </w:r>
    </w:p>
    <w:p w14:paraId="2C3303F3" w14:textId="77777777" w:rsidR="00106EEB" w:rsidRPr="00106EEB" w:rsidRDefault="00106EEB" w:rsidP="00106EEB">
      <w:pPr>
        <w:pStyle w:val="Default"/>
        <w:rPr>
          <w:rFonts w:asciiTheme="minorHAnsi" w:hAnsiTheme="minorHAnsi" w:cs="Arial"/>
          <w:bCs/>
          <w:sz w:val="22"/>
          <w:szCs w:val="22"/>
        </w:rPr>
      </w:pPr>
    </w:p>
    <w:p w14:paraId="3C2B452A" w14:textId="4881EB35" w:rsidR="00106EEB" w:rsidRPr="00106EEB" w:rsidRDefault="4F30B3DD" w:rsidP="4F30B3DD">
      <w:pPr>
        <w:pStyle w:val="Default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ydym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sglu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ath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nly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o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ata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erso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mdano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flwyno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asan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hw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:</w:t>
      </w:r>
    </w:p>
    <w:p w14:paraId="63092576" w14:textId="0C78AAAF" w:rsidR="00106EEB" w:rsidRPr="00106EEB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nw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70EF0B76" w14:textId="19C322C4" w:rsidR="00106EEB" w:rsidRPr="00106EEB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feir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1D97A7C7" w14:textId="1C98EEC6" w:rsidR="00106EEB" w:rsidRPr="00106EEB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ydd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en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5E0C4526" w14:textId="06FD82E7" w:rsidR="00106EEB" w:rsidRPr="00106EEB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yw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17C5A410" w14:textId="1F55FFEC" w:rsidR="00106EEB" w:rsidRPr="00106EEB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nghen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dd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bennig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1433CAD0" w14:textId="223650B7" w:rsidR="00106EEB" w:rsidRPr="00106EEB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ofnod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sesia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hresenoldeb</w:t>
      </w:r>
      <w:proofErr w:type="spellEnd"/>
    </w:p>
    <w:p w14:paraId="21F84E9A" w14:textId="15E51B38" w:rsidR="00106EEB" w:rsidRPr="00106EEB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if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Ffô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4DEC36E5" w14:textId="6BD4F012" w:rsidR="00106EEB" w:rsidRPr="00106EEB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feir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bost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7A02DDEF" w14:textId="5532C0E5" w:rsidR="00106EEB" w:rsidRPr="00106EEB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fansodd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teul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5B09057F" w14:textId="711843F7" w:rsidR="00106EEB" w:rsidRPr="00106EEB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elwed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/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ffotograff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0424B3BB" w14:textId="6902A58A" w:rsidR="00106EEB" w:rsidRPr="00106EEB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m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echy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0F0FB134" w14:textId="23D5486A" w:rsidR="00106EEB" w:rsidRPr="00106EEB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tardd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hili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ne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thnig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14BEE743" w14:textId="35E4833E" w:rsidR="000E3D89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Dat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iometrig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(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ew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a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fe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lwyo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heb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ia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);</w:t>
      </w:r>
    </w:p>
    <w:p w14:paraId="7C11953C" w14:textId="741B6364" w:rsidR="00AA4E18" w:rsidRPr="008C5737" w:rsidRDefault="4F30B3DD" w:rsidP="008C5737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ofnod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floge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6F25D8BC" w14:textId="15F089F6" w:rsidR="00106EEB" w:rsidRDefault="4F30B3DD" w:rsidP="4F30B3DD">
      <w:pPr>
        <w:pStyle w:val="Default"/>
        <w:rPr>
          <w:rFonts w:asciiTheme="minorHAnsi" w:eastAsiaTheme="minorEastAsia" w:hAnsiTheme="minorHAnsi" w:cstheme="minorBidi"/>
          <w:b/>
          <w:bCs/>
        </w:rPr>
      </w:pPr>
      <w:proofErr w:type="gramStart"/>
      <w:r w:rsidRPr="4F30B3DD">
        <w:rPr>
          <w:rFonts w:asciiTheme="minorHAnsi" w:eastAsiaTheme="minorEastAsia" w:hAnsiTheme="minorHAnsi" w:cstheme="minorBidi"/>
          <w:b/>
          <w:bCs/>
        </w:rPr>
        <w:t>4. A</w:t>
      </w:r>
      <w:proofErr w:type="gram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ydyn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ni'n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defnyddio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a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dderbynnir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o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ffynonellau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eraill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>?</w:t>
      </w:r>
    </w:p>
    <w:p w14:paraId="724548AB" w14:textId="77777777" w:rsidR="00106EEB" w:rsidRPr="00106EEB" w:rsidRDefault="00106EEB" w:rsidP="00761A63">
      <w:pPr>
        <w:pStyle w:val="Default"/>
        <w:rPr>
          <w:rFonts w:asciiTheme="minorHAnsi" w:hAnsiTheme="minorHAnsi" w:cs="Arial"/>
          <w:bCs/>
          <w:sz w:val="22"/>
        </w:rPr>
      </w:pPr>
    </w:p>
    <w:p w14:paraId="142481B4" w14:textId="4FAD294B" w:rsidR="00106EEB" w:rsidRPr="00106EEB" w:rsidRDefault="4F30B3DD" w:rsidP="4F30B3DD">
      <w:pPr>
        <w:spacing w:after="0"/>
        <w:rPr>
          <w:rFonts w:ascii="Arial" w:eastAsia="Arial" w:hAnsi="Arial" w:cs="Arial"/>
        </w:rPr>
      </w:pPr>
      <w:r w:rsidRPr="4F30B3DD">
        <w:rPr>
          <w:color w:val="000000" w:themeColor="text1"/>
        </w:rPr>
        <w:t xml:space="preserve">I </w:t>
      </w:r>
      <w:proofErr w:type="spellStart"/>
      <w:r w:rsidRPr="4F30B3DD">
        <w:rPr>
          <w:color w:val="000000" w:themeColor="text1"/>
        </w:rPr>
        <w:t>ddarparu'r</w:t>
      </w:r>
      <w:proofErr w:type="spellEnd"/>
      <w:r w:rsidRPr="4F30B3DD">
        <w:rPr>
          <w:color w:val="000000" w:themeColor="text1"/>
        </w:rPr>
        <w:t xml:space="preserve"> </w:t>
      </w:r>
      <w:proofErr w:type="spellStart"/>
      <w:r w:rsidRPr="4F30B3DD">
        <w:rPr>
          <w:color w:val="000000" w:themeColor="text1"/>
        </w:rPr>
        <w:t>gwasanaeth</w:t>
      </w:r>
      <w:proofErr w:type="spellEnd"/>
      <w:r w:rsidRPr="4F30B3DD">
        <w:rPr>
          <w:color w:val="000000" w:themeColor="text1"/>
        </w:rPr>
        <w:t xml:space="preserve"> </w:t>
      </w:r>
      <w:proofErr w:type="spellStart"/>
      <w:r w:rsidRPr="4F30B3DD">
        <w:rPr>
          <w:color w:val="000000" w:themeColor="text1"/>
        </w:rPr>
        <w:t>hwn</w:t>
      </w:r>
      <w:proofErr w:type="spellEnd"/>
      <w:r w:rsidRPr="4F30B3DD">
        <w:rPr>
          <w:color w:val="000000" w:themeColor="text1"/>
        </w:rPr>
        <w:t xml:space="preserve">, </w:t>
      </w:r>
      <w:proofErr w:type="spellStart"/>
      <w:r w:rsidRPr="4F30B3DD">
        <w:rPr>
          <w:color w:val="000000" w:themeColor="text1"/>
        </w:rPr>
        <w:t>rydym</w:t>
      </w:r>
      <w:proofErr w:type="spellEnd"/>
      <w:r w:rsidRPr="4F30B3DD">
        <w:rPr>
          <w:color w:val="000000" w:themeColor="text1"/>
        </w:rPr>
        <w:t xml:space="preserve"> </w:t>
      </w:r>
      <w:proofErr w:type="spellStart"/>
      <w:r w:rsidRPr="4F30B3DD">
        <w:rPr>
          <w:color w:val="000000" w:themeColor="text1"/>
        </w:rPr>
        <w:t>yn</w:t>
      </w:r>
      <w:proofErr w:type="spellEnd"/>
      <w:r w:rsidRPr="4F30B3DD">
        <w:rPr>
          <w:color w:val="000000" w:themeColor="text1"/>
        </w:rPr>
        <w:t xml:space="preserve"> </w:t>
      </w:r>
      <w:proofErr w:type="spellStart"/>
      <w:r w:rsidRPr="4F30B3DD">
        <w:rPr>
          <w:color w:val="000000" w:themeColor="text1"/>
        </w:rPr>
        <w:t>casglu</w:t>
      </w:r>
      <w:proofErr w:type="spellEnd"/>
      <w:r w:rsidRPr="4F30B3DD">
        <w:rPr>
          <w:color w:val="000000" w:themeColor="text1"/>
        </w:rPr>
        <w:t xml:space="preserve"> </w:t>
      </w:r>
      <w:proofErr w:type="spellStart"/>
      <w:r w:rsidRPr="4F30B3DD">
        <w:rPr>
          <w:color w:val="000000" w:themeColor="text1"/>
        </w:rPr>
        <w:t>gwybodaeth</w:t>
      </w:r>
      <w:proofErr w:type="spellEnd"/>
      <w:r w:rsidRPr="4F30B3DD">
        <w:rPr>
          <w:color w:val="000000" w:themeColor="text1"/>
        </w:rPr>
        <w:t xml:space="preserve"> </w:t>
      </w:r>
      <w:proofErr w:type="spellStart"/>
      <w:r w:rsidRPr="4F30B3DD">
        <w:rPr>
          <w:color w:val="000000" w:themeColor="text1"/>
        </w:rPr>
        <w:t>yn</w:t>
      </w:r>
      <w:proofErr w:type="spellEnd"/>
      <w:r w:rsidRPr="4F30B3DD">
        <w:rPr>
          <w:color w:val="000000" w:themeColor="text1"/>
        </w:rPr>
        <w:t xml:space="preserve"> </w:t>
      </w:r>
      <w:proofErr w:type="spellStart"/>
      <w:r w:rsidRPr="4F30B3DD">
        <w:rPr>
          <w:color w:val="000000" w:themeColor="text1"/>
        </w:rPr>
        <w:t>uniongyrchol</w:t>
      </w:r>
      <w:proofErr w:type="spellEnd"/>
      <w:r w:rsidRPr="4F30B3DD">
        <w:rPr>
          <w:color w:val="000000" w:themeColor="text1"/>
        </w:rPr>
        <w:t xml:space="preserve"> </w:t>
      </w:r>
      <w:proofErr w:type="spellStart"/>
      <w:r w:rsidRPr="4F30B3DD">
        <w:rPr>
          <w:color w:val="000000" w:themeColor="text1"/>
        </w:rPr>
        <w:t>oddi</w:t>
      </w:r>
      <w:proofErr w:type="spellEnd"/>
      <w:r w:rsidRPr="4F30B3DD">
        <w:rPr>
          <w:color w:val="000000" w:themeColor="text1"/>
        </w:rPr>
        <w:t xml:space="preserve"> </w:t>
      </w:r>
      <w:proofErr w:type="spellStart"/>
      <w:r w:rsidRPr="4F30B3DD">
        <w:rPr>
          <w:color w:val="000000" w:themeColor="text1"/>
        </w:rPr>
        <w:t>wrthych</w:t>
      </w:r>
      <w:proofErr w:type="spellEnd"/>
      <w:r w:rsidRPr="4F30B3DD">
        <w:rPr>
          <w:color w:val="000000" w:themeColor="text1"/>
        </w:rPr>
        <w:t xml:space="preserve"> </w:t>
      </w:r>
      <w:proofErr w:type="spellStart"/>
      <w:r w:rsidRPr="4F30B3DD">
        <w:rPr>
          <w:color w:val="000000" w:themeColor="text1"/>
        </w:rPr>
        <w:t>ond</w:t>
      </w:r>
      <w:proofErr w:type="spellEnd"/>
      <w:r w:rsidRPr="4F30B3DD">
        <w:rPr>
          <w:color w:val="000000" w:themeColor="text1"/>
        </w:rPr>
        <w:t xml:space="preserve"> </w:t>
      </w:r>
      <w:proofErr w:type="spellStart"/>
      <w:r w:rsidRPr="4F30B3DD">
        <w:rPr>
          <w:color w:val="000000" w:themeColor="text1"/>
        </w:rPr>
        <w:t>efallai</w:t>
      </w:r>
      <w:proofErr w:type="spellEnd"/>
      <w:r w:rsidRPr="4F30B3DD">
        <w:rPr>
          <w:color w:val="000000" w:themeColor="text1"/>
        </w:rPr>
        <w:t xml:space="preserve"> y </w:t>
      </w:r>
      <w:proofErr w:type="spellStart"/>
      <w:r w:rsidRPr="4F30B3DD">
        <w:rPr>
          <w:color w:val="000000" w:themeColor="text1"/>
        </w:rPr>
        <w:t>byddwn</w:t>
      </w:r>
      <w:proofErr w:type="spellEnd"/>
      <w:r w:rsidRPr="4F30B3DD">
        <w:rPr>
          <w:color w:val="000000" w:themeColor="text1"/>
        </w:rPr>
        <w:t xml:space="preserve"> </w:t>
      </w:r>
      <w:proofErr w:type="spellStart"/>
      <w:r w:rsidRPr="4F30B3DD">
        <w:rPr>
          <w:color w:val="000000" w:themeColor="text1"/>
        </w:rPr>
        <w:t>hefyd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derbyn</w:t>
      </w:r>
      <w:proofErr w:type="spellEnd"/>
      <w:r>
        <w:t xml:space="preserve"> </w:t>
      </w:r>
      <w:proofErr w:type="spellStart"/>
      <w:r>
        <w:t>gwybodaeth</w:t>
      </w:r>
      <w:proofErr w:type="spellEnd"/>
      <w:r>
        <w:t xml:space="preserve"> </w:t>
      </w:r>
      <w:proofErr w:type="spellStart"/>
      <w:r>
        <w:t>o'r</w:t>
      </w:r>
      <w:proofErr w:type="spellEnd"/>
      <w:r>
        <w:t xml:space="preserve"> </w:t>
      </w:r>
      <w:proofErr w:type="spellStart"/>
      <w:r>
        <w:t>ffynonellau</w:t>
      </w:r>
      <w:proofErr w:type="spellEnd"/>
      <w:r>
        <w:t xml:space="preserve"> </w:t>
      </w:r>
      <w:proofErr w:type="spellStart"/>
      <w:r>
        <w:t>canlynol</w:t>
      </w:r>
      <w:proofErr w:type="spellEnd"/>
      <w:r>
        <w:t>:</w:t>
      </w:r>
    </w:p>
    <w:p w14:paraId="57909C39" w14:textId="0AAB8116" w:rsidR="00106EEB" w:rsidRPr="00761A63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thraw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61C61BA2" w14:textId="3F34AA81" w:rsidR="00106EEB" w:rsidRPr="00761A63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ngo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Sir Ceredigion;</w:t>
      </w:r>
    </w:p>
    <w:p w14:paraId="29B81E9E" w14:textId="7D377019" w:rsidR="00106EEB" w:rsidRPr="008C5737" w:rsidRDefault="4F30B3DD" w:rsidP="008C5737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yrd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mhwyste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.</w:t>
      </w:r>
      <w:bookmarkStart w:id="0" w:name="_GoBack"/>
      <w:bookmarkEnd w:id="0"/>
    </w:p>
    <w:p w14:paraId="177B4C59" w14:textId="77777777" w:rsidR="00106EEB" w:rsidRPr="00106EEB" w:rsidRDefault="4F30B3DD" w:rsidP="4F30B3DD">
      <w:pPr>
        <w:spacing w:after="0"/>
        <w:rPr>
          <w:rFonts w:ascii="Arial" w:eastAsia="Arial" w:hAnsi="Arial" w:cs="Arial"/>
        </w:rPr>
      </w:pPr>
      <w:proofErr w:type="spellStart"/>
      <w:r>
        <w:t>Gellir</w:t>
      </w:r>
      <w:proofErr w:type="spellEnd"/>
      <w:r>
        <w:t xml:space="preserve"> </w:t>
      </w:r>
      <w:proofErr w:type="spellStart"/>
      <w:r>
        <w:t>cael</w:t>
      </w:r>
      <w:proofErr w:type="spellEnd"/>
      <w:r>
        <w:t xml:space="preserve"> y </w:t>
      </w:r>
      <w:proofErr w:type="spellStart"/>
      <w:r>
        <w:t>mathau</w:t>
      </w:r>
      <w:proofErr w:type="spellEnd"/>
      <w:r>
        <w:t xml:space="preserve"> </w:t>
      </w:r>
      <w:proofErr w:type="spellStart"/>
      <w:r>
        <w:t>canlynol</w:t>
      </w:r>
      <w:proofErr w:type="spellEnd"/>
      <w:r>
        <w:t xml:space="preserve"> o </w:t>
      </w:r>
      <w:proofErr w:type="spellStart"/>
      <w:r>
        <w:t>ddata</w:t>
      </w:r>
      <w:proofErr w:type="spellEnd"/>
      <w:r>
        <w:t xml:space="preserve"> </w:t>
      </w:r>
      <w:proofErr w:type="spellStart"/>
      <w:r>
        <w:t>personol</w:t>
      </w:r>
      <w:proofErr w:type="spellEnd"/>
      <w:r>
        <w:t xml:space="preserve">, </w:t>
      </w:r>
      <w:proofErr w:type="spellStart"/>
      <w:r>
        <w:t>yn</w:t>
      </w:r>
      <w:proofErr w:type="spellEnd"/>
      <w:r>
        <w:t xml:space="preserve"> </w:t>
      </w:r>
      <w:proofErr w:type="spellStart"/>
      <w:r>
        <w:t>dibynnu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eich</w:t>
      </w:r>
      <w:proofErr w:type="spellEnd"/>
      <w:r>
        <w:t xml:space="preserve"> </w:t>
      </w:r>
      <w:proofErr w:type="spellStart"/>
      <w:r>
        <w:t>amgylchiadau</w:t>
      </w:r>
      <w:proofErr w:type="spellEnd"/>
      <w:r>
        <w:t>:</w:t>
      </w:r>
    </w:p>
    <w:p w14:paraId="702CA79A" w14:textId="565057AC" w:rsidR="00106EEB" w:rsidRPr="00761A63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nlynia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sesia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/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rof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7C26C4C4" w14:textId="4024B1F0" w:rsidR="00106EEB" w:rsidRPr="00761A63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nlynia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TGAU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af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Uw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ne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fwer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64C815A9" w14:textId="3B2076BF" w:rsidR="00265C39" w:rsidRPr="008C5737" w:rsidRDefault="4F30B3DD" w:rsidP="008C5737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les /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resenoldeb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/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aharddia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7B2E9DAB" w14:textId="41389E67" w:rsidR="00E41165" w:rsidRPr="008C5737" w:rsidRDefault="4F30B3DD" w:rsidP="00E41165">
      <w:pPr>
        <w:spacing w:after="0" w:line="240" w:lineRule="auto"/>
        <w:rPr>
          <w:rFonts w:ascii="Arial,Times New Roman" w:eastAsia="Arial,Times New Roman" w:hAnsi="Arial,Times New Roman" w:cs="Arial,Times New Roman"/>
          <w:b/>
          <w:bCs/>
          <w:color w:val="000000" w:themeColor="text1"/>
          <w:sz w:val="24"/>
          <w:szCs w:val="24"/>
          <w:lang w:val="en" w:eastAsia="en-GB"/>
        </w:rPr>
      </w:pPr>
      <w:r w:rsidRPr="4F30B3DD">
        <w:rPr>
          <w:b/>
          <w:bCs/>
          <w:sz w:val="24"/>
          <w:szCs w:val="24"/>
        </w:rPr>
        <w:t>5</w:t>
      </w:r>
      <w:r w:rsidRPr="4F30B3DD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proofErr w:type="spellStart"/>
      <w:r w:rsidRPr="4F30B3DD">
        <w:rPr>
          <w:b/>
          <w:bCs/>
          <w:color w:val="000000" w:themeColor="text1"/>
          <w:sz w:val="24"/>
          <w:szCs w:val="24"/>
          <w:lang w:val="en" w:eastAsia="en-GB"/>
        </w:rPr>
        <w:t>Trosglwyddo'ch</w:t>
      </w:r>
      <w:proofErr w:type="spellEnd"/>
      <w:r w:rsidRPr="4F30B3DD">
        <w:rPr>
          <w:b/>
          <w:bCs/>
          <w:color w:val="000000" w:themeColor="text1"/>
          <w:sz w:val="24"/>
          <w:szCs w:val="24"/>
          <w:lang w:val="en" w:eastAsia="en-GB"/>
        </w:rPr>
        <w:t xml:space="preserve"> </w:t>
      </w:r>
      <w:proofErr w:type="spellStart"/>
      <w:r w:rsidRPr="4F30B3DD">
        <w:rPr>
          <w:b/>
          <w:bCs/>
          <w:color w:val="000000" w:themeColor="text1"/>
          <w:sz w:val="24"/>
          <w:szCs w:val="24"/>
          <w:lang w:val="en" w:eastAsia="en-GB"/>
        </w:rPr>
        <w:t>gwybodaeth</w:t>
      </w:r>
      <w:proofErr w:type="spellEnd"/>
      <w:r w:rsidRPr="4F30B3DD">
        <w:rPr>
          <w:b/>
          <w:bCs/>
          <w:color w:val="000000" w:themeColor="text1"/>
          <w:sz w:val="24"/>
          <w:szCs w:val="24"/>
          <w:lang w:val="en" w:eastAsia="en-GB"/>
        </w:rPr>
        <w:t xml:space="preserve"> </w:t>
      </w:r>
      <w:proofErr w:type="spellStart"/>
      <w:r w:rsidRPr="4F30B3DD">
        <w:rPr>
          <w:b/>
          <w:bCs/>
          <w:color w:val="000000" w:themeColor="text1"/>
          <w:sz w:val="24"/>
          <w:szCs w:val="24"/>
          <w:lang w:val="en" w:eastAsia="en-GB"/>
        </w:rPr>
        <w:t>dramor</w:t>
      </w:r>
      <w:proofErr w:type="spellEnd"/>
    </w:p>
    <w:p w14:paraId="4BDD0E02" w14:textId="24D5E13D" w:rsidR="00AA4E18" w:rsidRPr="008C5737" w:rsidRDefault="4F30B3DD" w:rsidP="008C5737">
      <w:pPr>
        <w:pStyle w:val="Default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Ni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haiff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rosglwyddo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t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proofErr w:type="gramStart"/>
      <w:r w:rsidRPr="4F30B3DD">
        <w:rPr>
          <w:rFonts w:asciiTheme="minorHAnsi" w:eastAsiaTheme="minorEastAsia" w:hAnsiTheme="minorHAnsi" w:cstheme="minorBidi"/>
          <w:sz w:val="22"/>
          <w:szCs w:val="22"/>
        </w:rPr>
        <w:t>allan</w:t>
      </w:r>
      <w:proofErr w:type="spellEnd"/>
      <w:proofErr w:type="gram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Undeb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wropeai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4C95106F" w14:textId="5060D8D9" w:rsidR="00283E57" w:rsidRPr="00283E57" w:rsidRDefault="4F30B3DD" w:rsidP="4F30B3DD">
      <w:pPr>
        <w:spacing w:after="0" w:line="240" w:lineRule="auto"/>
        <w:rPr>
          <w:rFonts w:ascii="Arial" w:eastAsia="Arial" w:hAnsi="Arial" w:cs="Arial"/>
          <w:b/>
          <w:bCs/>
          <w:sz w:val="24"/>
          <w:szCs w:val="24"/>
        </w:rPr>
      </w:pPr>
      <w:r w:rsidRPr="4F30B3DD">
        <w:rPr>
          <w:b/>
          <w:bCs/>
          <w:sz w:val="24"/>
          <w:szCs w:val="24"/>
        </w:rPr>
        <w:lastRenderedPageBreak/>
        <w:t xml:space="preserve">6. </w:t>
      </w:r>
      <w:proofErr w:type="spellStart"/>
      <w:r w:rsidRPr="4F30B3DD">
        <w:rPr>
          <w:b/>
          <w:bCs/>
          <w:sz w:val="24"/>
          <w:szCs w:val="24"/>
        </w:rPr>
        <w:t>Pwy</w:t>
      </w:r>
      <w:proofErr w:type="spellEnd"/>
      <w:r w:rsidRPr="4F30B3DD">
        <w:rPr>
          <w:b/>
          <w:bCs/>
          <w:sz w:val="24"/>
          <w:szCs w:val="24"/>
        </w:rPr>
        <w:t xml:space="preserve"> </w:t>
      </w:r>
      <w:proofErr w:type="spellStart"/>
      <w:r w:rsidRPr="4F30B3DD">
        <w:rPr>
          <w:b/>
          <w:bCs/>
          <w:sz w:val="24"/>
          <w:szCs w:val="24"/>
        </w:rPr>
        <w:t>sydd</w:t>
      </w:r>
      <w:proofErr w:type="spellEnd"/>
      <w:r w:rsidRPr="4F30B3DD">
        <w:rPr>
          <w:b/>
          <w:bCs/>
          <w:sz w:val="24"/>
          <w:szCs w:val="24"/>
        </w:rPr>
        <w:t xml:space="preserve"> â </w:t>
      </w:r>
      <w:proofErr w:type="spellStart"/>
      <w:r w:rsidRPr="4F30B3DD">
        <w:rPr>
          <w:b/>
          <w:bCs/>
          <w:sz w:val="24"/>
          <w:szCs w:val="24"/>
        </w:rPr>
        <w:t>mynediad</w:t>
      </w:r>
      <w:proofErr w:type="spellEnd"/>
      <w:r w:rsidRPr="4F30B3DD">
        <w:rPr>
          <w:b/>
          <w:bCs/>
          <w:sz w:val="24"/>
          <w:szCs w:val="24"/>
        </w:rPr>
        <w:t xml:space="preserve"> at </w:t>
      </w:r>
      <w:proofErr w:type="spellStart"/>
      <w:r w:rsidRPr="4F30B3DD">
        <w:rPr>
          <w:b/>
          <w:bCs/>
          <w:sz w:val="24"/>
          <w:szCs w:val="24"/>
        </w:rPr>
        <w:t>eich</w:t>
      </w:r>
      <w:proofErr w:type="spellEnd"/>
      <w:r w:rsidRPr="4F30B3DD">
        <w:rPr>
          <w:b/>
          <w:bCs/>
          <w:sz w:val="24"/>
          <w:szCs w:val="24"/>
        </w:rPr>
        <w:t xml:space="preserve"> </w:t>
      </w:r>
      <w:proofErr w:type="spellStart"/>
      <w:r w:rsidRPr="4F30B3DD">
        <w:rPr>
          <w:b/>
          <w:bCs/>
          <w:sz w:val="24"/>
          <w:szCs w:val="24"/>
        </w:rPr>
        <w:t>gwybodaeth</w:t>
      </w:r>
      <w:proofErr w:type="spellEnd"/>
      <w:r w:rsidRPr="4F30B3DD">
        <w:rPr>
          <w:b/>
          <w:bCs/>
          <w:sz w:val="24"/>
          <w:szCs w:val="24"/>
        </w:rPr>
        <w:t>?</w:t>
      </w:r>
    </w:p>
    <w:p w14:paraId="0DA440A1" w14:textId="77777777" w:rsidR="00283E57" w:rsidRPr="00283E57" w:rsidRDefault="00283E57" w:rsidP="00283E57">
      <w:pPr>
        <w:pStyle w:val="Default"/>
        <w:rPr>
          <w:rFonts w:asciiTheme="minorHAnsi" w:hAnsiTheme="minorHAnsi" w:cs="Arial"/>
          <w:b/>
          <w:bCs/>
          <w:sz w:val="22"/>
          <w:szCs w:val="22"/>
        </w:rPr>
      </w:pPr>
    </w:p>
    <w:p w14:paraId="71500CD8" w14:textId="77777777" w:rsidR="00283E57" w:rsidRPr="00283E57" w:rsidRDefault="4F30B3DD" w:rsidP="4F30B3DD">
      <w:pPr>
        <w:pStyle w:val="Default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falla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yddw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annu'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da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erbynwy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nly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ibynn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mgylchia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:</w:t>
      </w:r>
    </w:p>
    <w:p w14:paraId="2709A8B1" w14:textId="697C4CEE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Llywodr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mr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38994945" w14:textId="306C0A61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ngo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Sir Ceredigion;</w:t>
      </w:r>
    </w:p>
    <w:p w14:paraId="6B9CB408" w14:textId="747E5DF8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sz w:val="22"/>
          <w:szCs w:val="22"/>
        </w:rPr>
        <w:t>ERW (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onsortiwm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ddysg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anbarth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);</w:t>
      </w:r>
    </w:p>
    <w:p w14:paraId="75B37A2F" w14:textId="660C2A7B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rfa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mr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016350D8" w14:textId="66D57CD1" w:rsid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sz w:val="22"/>
          <w:szCs w:val="22"/>
        </w:rPr>
        <w:t>GIG;</w:t>
      </w:r>
    </w:p>
    <w:p w14:paraId="5A211402" w14:textId="0458CE54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Unrhyw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orff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dnabyddi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a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Swyddf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eoleiddio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mwyster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c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holia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(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Ofqua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)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ew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erthynas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â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yfarn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ne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ilys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mhwyste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enodedig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ne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isgrif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o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mhwyste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7E4CF9AE" w14:textId="02DCCFAA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wmnïoe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y'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arpar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llwyfann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dd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re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frif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ysgw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ae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yned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'w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llwyfann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eddalwe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6A137BD3" w14:textId="6C175F55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dnod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ysg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dd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rail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ae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efnyddio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wella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rof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ysgu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isgyb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05C44C58" w14:textId="010575FC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ien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/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archeidwai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56B17D7F" w14:textId="77777777" w:rsidR="00283E57" w:rsidRPr="00283E57" w:rsidRDefault="00283E57" w:rsidP="00283E57">
      <w:pPr>
        <w:pStyle w:val="Default"/>
        <w:rPr>
          <w:rFonts w:asciiTheme="minorHAnsi" w:hAnsiTheme="minorHAnsi" w:cs="Arial"/>
          <w:bCs/>
          <w:sz w:val="22"/>
          <w:szCs w:val="22"/>
        </w:rPr>
      </w:pPr>
    </w:p>
    <w:p w14:paraId="72284D72" w14:textId="77777777" w:rsidR="00283E57" w:rsidRPr="00283E57" w:rsidRDefault="4F30B3DD" w:rsidP="4F30B3DD">
      <w:pPr>
        <w:pStyle w:val="Default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y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on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arpar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dat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efydl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al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t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ibe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enod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c am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fno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fyngedig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c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ô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hynny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ai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efydl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adarnh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bod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wedi'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inistrio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.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ai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unrhyw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adansoddia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nhyrchi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il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eol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atgel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Llywodr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mr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icrh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proofErr w:type="gramStart"/>
      <w:r w:rsidRPr="4F30B3DD">
        <w:rPr>
          <w:rFonts w:asciiTheme="minorHAnsi" w:eastAsiaTheme="minorEastAsia" w:hAnsiTheme="minorHAnsi" w:cstheme="minorBidi"/>
          <w:sz w:val="22"/>
          <w:szCs w:val="22"/>
        </w:rPr>
        <w:t>na</w:t>
      </w:r>
      <w:proofErr w:type="spellEnd"/>
      <w:proofErr w:type="gram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lli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dnabo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isgybl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uni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0F30063A" w14:textId="77777777" w:rsidR="00283E57" w:rsidRPr="00283E57" w:rsidRDefault="00283E57" w:rsidP="00283E57">
      <w:pPr>
        <w:pStyle w:val="Default"/>
        <w:rPr>
          <w:rFonts w:asciiTheme="minorHAnsi" w:hAnsiTheme="minorHAnsi" w:cs="Arial"/>
          <w:bCs/>
          <w:sz w:val="22"/>
          <w:szCs w:val="22"/>
        </w:rPr>
      </w:pPr>
    </w:p>
    <w:p w14:paraId="406BA3A1" w14:textId="2B2B9E3E" w:rsidR="00283E57" w:rsidRPr="00283E57" w:rsidRDefault="4F30B3DD" w:rsidP="4F30B3DD">
      <w:pPr>
        <w:pStyle w:val="Default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Fo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ynnag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proofErr w:type="gramStart"/>
      <w:r w:rsidRPr="4F30B3DD">
        <w:rPr>
          <w:rFonts w:asciiTheme="minorHAnsi" w:eastAsiaTheme="minorEastAsia" w:hAnsiTheme="minorHAnsi" w:cstheme="minorBidi"/>
          <w:sz w:val="22"/>
          <w:szCs w:val="22"/>
        </w:rPr>
        <w:t>mae</w:t>
      </w:r>
      <w:proofErr w:type="gram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efyllfaoe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enod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lle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ae'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osib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y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of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n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atgel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mdano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chi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egis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:</w:t>
      </w:r>
    </w:p>
    <w:p w14:paraId="7C71390B" w14:textId="5E7B56DF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Lle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ae'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ofyn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arparu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ô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frai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1EA647DF" w14:textId="37A84FD5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Lle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mae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nge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atgelu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ta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ne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anfo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trose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1687C8BD" w14:textId="48AD56C9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Pan </w:t>
      </w:r>
      <w:proofErr w:type="spellStart"/>
      <w:proofErr w:type="gramStart"/>
      <w:r w:rsidRPr="4F30B3DD">
        <w:rPr>
          <w:rFonts w:asciiTheme="minorHAnsi" w:eastAsiaTheme="minorEastAsia" w:hAnsiTheme="minorHAnsi" w:cstheme="minorBidi"/>
          <w:sz w:val="22"/>
          <w:szCs w:val="22"/>
        </w:rPr>
        <w:t>fo</w:t>
      </w:r>
      <w:proofErr w:type="spellEnd"/>
      <w:proofErr w:type="gram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atgel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o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few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uddiann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hanfod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person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a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ylw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010E7B3A" w14:textId="77777777" w:rsidR="00283E57" w:rsidRPr="00283E57" w:rsidRDefault="00283E57">
      <w:pPr>
        <w:pStyle w:val="Default"/>
        <w:rPr>
          <w:rFonts w:asciiTheme="minorHAnsi" w:hAnsiTheme="minorHAnsi" w:cs="Arial"/>
          <w:bCs/>
        </w:rPr>
      </w:pPr>
    </w:p>
    <w:p w14:paraId="069FECAB" w14:textId="77777777" w:rsidR="00283E57" w:rsidRPr="00283E57" w:rsidRDefault="00283E57">
      <w:pPr>
        <w:pStyle w:val="Default"/>
        <w:rPr>
          <w:rFonts w:asciiTheme="minorHAnsi" w:hAnsiTheme="minorHAnsi" w:cs="Arial"/>
          <w:bCs/>
        </w:rPr>
      </w:pPr>
    </w:p>
    <w:p w14:paraId="7B2E9DC6" w14:textId="1D95EEE2" w:rsidR="00C316C1" w:rsidRPr="00CB0E8D" w:rsidRDefault="4F30B3DD" w:rsidP="4F30B3DD">
      <w:pPr>
        <w:pStyle w:val="Default"/>
        <w:rPr>
          <w:rFonts w:asciiTheme="minorHAnsi" w:eastAsiaTheme="minorEastAsia" w:hAnsiTheme="minorHAnsi" w:cstheme="minorBidi"/>
          <w:b/>
          <w:bCs/>
        </w:rPr>
      </w:pPr>
      <w:r w:rsidRPr="4F30B3DD">
        <w:rPr>
          <w:rFonts w:asciiTheme="minorHAnsi" w:eastAsiaTheme="minorEastAsia" w:hAnsiTheme="minorHAnsi" w:cstheme="minorBidi"/>
          <w:b/>
          <w:bCs/>
        </w:rPr>
        <w:t xml:space="preserve">7. Am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ba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hyd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byddwn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cadw'ch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b/>
          <w:bCs/>
        </w:rPr>
        <w:t>?</w:t>
      </w:r>
    </w:p>
    <w:p w14:paraId="7B2E9DC7" w14:textId="77777777" w:rsidR="00514B6A" w:rsidRPr="00413781" w:rsidRDefault="00514B6A" w:rsidP="00E41165">
      <w:pPr>
        <w:pStyle w:val="Default"/>
        <w:rPr>
          <w:rFonts w:asciiTheme="minorHAnsi" w:hAnsiTheme="minorHAnsi" w:cs="Arial"/>
          <w:b/>
          <w:bCs/>
          <w:sz w:val="22"/>
          <w:szCs w:val="22"/>
        </w:rPr>
      </w:pPr>
    </w:p>
    <w:p w14:paraId="7B2E9DCC" w14:textId="3C9F557A" w:rsidR="00C316C1" w:rsidRPr="00CB0E8D" w:rsidRDefault="4F30B3DD" w:rsidP="4F30B3DD">
      <w:pPr>
        <w:pStyle w:val="Default"/>
        <w:rPr>
          <w:rFonts w:asciiTheme="minorHAnsi" w:eastAsiaTheme="minorEastAsia" w:hAnsiTheme="minorHAnsi" w:cstheme="minorBidi"/>
          <w:i/>
          <w:iCs/>
          <w:color w:val="2E74B5" w:themeColor="accent1" w:themeShade="BF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y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dw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ofno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isgyb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llaw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nes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y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isgyb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adae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(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fe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nra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)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ne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hy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t ben-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lwy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lent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25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oe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(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fe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uwchra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ha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)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ne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hy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t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ein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rawf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y'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sail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eol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tatud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u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â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hanllawi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dw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ngo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Ceredigion.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falla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y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a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ata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al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fnod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dw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aha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elli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nfo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"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todle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dw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Dat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fe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L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".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ô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wynt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hw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y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dat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e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wneu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ienw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u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gramStart"/>
      <w:r w:rsidRPr="4F30B3DD">
        <w:rPr>
          <w:rFonts w:asciiTheme="minorHAnsi" w:eastAsiaTheme="minorEastAsia" w:hAnsiTheme="minorHAnsi" w:cstheme="minorBidi"/>
          <w:sz w:val="22"/>
          <w:szCs w:val="22"/>
        </w:rPr>
        <w:t>ag</w:t>
      </w:r>
      <w:proofErr w:type="gram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fer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ora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c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e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efnyddio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t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ibenio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tade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c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mchwi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unig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1AABE797" w14:textId="77777777" w:rsidR="004E07CF" w:rsidRDefault="004E07CF" w:rsidP="001F486B">
      <w:pPr>
        <w:pStyle w:val="Default"/>
        <w:rPr>
          <w:rFonts w:asciiTheme="minorHAnsi" w:hAnsiTheme="minorHAnsi" w:cs="Arial"/>
          <w:b/>
          <w:bCs/>
          <w:color w:val="auto"/>
          <w:sz w:val="22"/>
          <w:szCs w:val="22"/>
        </w:rPr>
      </w:pPr>
    </w:p>
    <w:p w14:paraId="410CC894" w14:textId="77777777" w:rsidR="00265C39" w:rsidRPr="00413781" w:rsidRDefault="00265C39" w:rsidP="001F486B">
      <w:pPr>
        <w:pStyle w:val="Default"/>
        <w:rPr>
          <w:rFonts w:asciiTheme="minorHAnsi" w:hAnsiTheme="minorHAnsi" w:cs="Arial"/>
          <w:b/>
          <w:bCs/>
          <w:color w:val="auto"/>
          <w:sz w:val="22"/>
          <w:szCs w:val="22"/>
        </w:rPr>
      </w:pPr>
    </w:p>
    <w:p w14:paraId="7B2E9DCE" w14:textId="0C1403DB" w:rsidR="001F486B" w:rsidRPr="00CB0E8D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</w:rPr>
      </w:pPr>
      <w:r w:rsidRPr="4F30B3DD">
        <w:rPr>
          <w:rFonts w:asciiTheme="minorHAnsi" w:eastAsiaTheme="minorEastAsia" w:hAnsiTheme="minorHAnsi" w:cstheme="minorBidi"/>
          <w:b/>
          <w:bCs/>
          <w:color w:val="auto"/>
        </w:rPr>
        <w:t xml:space="preserve">8.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color w:val="auto"/>
        </w:rPr>
        <w:t>Eich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color w:val="auto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color w:val="auto"/>
        </w:rPr>
        <w:t>hawliau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color w:val="auto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color w:val="auto"/>
        </w:rPr>
        <w:t>dan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color w:val="auto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color w:val="auto"/>
        </w:rPr>
        <w:t>Ddeddf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color w:val="auto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color w:val="auto"/>
        </w:rPr>
        <w:t>Diogelu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color w:val="auto"/>
        </w:rPr>
        <w:t xml:space="preserve"> Data (2018) &amp; GDPR</w:t>
      </w:r>
    </w:p>
    <w:p w14:paraId="7B2E9DCF" w14:textId="77777777" w:rsidR="001F486B" w:rsidRDefault="001F486B" w:rsidP="001F486B">
      <w:pPr>
        <w:pStyle w:val="Default"/>
        <w:rPr>
          <w:rFonts w:asciiTheme="minorHAnsi" w:hAnsiTheme="minorHAnsi" w:cs="Arial"/>
          <w:color w:val="auto"/>
          <w:sz w:val="22"/>
          <w:szCs w:val="22"/>
        </w:rPr>
      </w:pPr>
    </w:p>
    <w:p w14:paraId="13FAA8B9" w14:textId="3418A98C" w:rsidR="00283E57" w:rsidRPr="00283E57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Mae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gennych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yr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hawl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i:</w:t>
      </w:r>
    </w:p>
    <w:p w14:paraId="12277150" w14:textId="3D1C1840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Gael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ynedia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at y dat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erso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ae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roses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mdano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chi;</w:t>
      </w:r>
    </w:p>
    <w:p w14:paraId="0E32D512" w14:textId="5274BA79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Cael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unrhyw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nghywi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ne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nghyflaw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wedi'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wiro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4F24C032" w14:textId="08C40E13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Tynnu’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ô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aniatâ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roses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lle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a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yma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unig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sail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yfe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roses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4FEE21E5" w14:textId="0E44353B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neu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w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wyddfa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omisiyny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(ICO), y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orff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annibyn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y DU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y'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iogel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hawliau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.</w:t>
      </w:r>
    </w:p>
    <w:p w14:paraId="7D971EF6" w14:textId="77777777" w:rsidR="00283E57" w:rsidRPr="00283E57" w:rsidRDefault="00283E57" w:rsidP="00283E57">
      <w:pPr>
        <w:pStyle w:val="Default"/>
        <w:rPr>
          <w:rFonts w:asciiTheme="minorHAnsi" w:hAnsiTheme="minorHAnsi" w:cs="Arial"/>
          <w:color w:val="auto"/>
          <w:sz w:val="22"/>
          <w:szCs w:val="22"/>
        </w:rPr>
      </w:pPr>
    </w:p>
    <w:p w14:paraId="298BBC3A" w14:textId="77777777" w:rsidR="00283E57" w:rsidRPr="00283E57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Mewn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rhai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amgylchiadau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efallai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bod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gennych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yr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hawl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i:</w:t>
      </w:r>
    </w:p>
    <w:p w14:paraId="70C0D675" w14:textId="1DB674D9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Wrthwyneb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roses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erso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30F03B18" w14:textId="19DEEB6B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ile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dat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erso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0B17D37A" w14:textId="55EE1D9E" w:rsidR="00283E57" w:rsidRP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yfyng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roses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ei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berso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>;</w:t>
      </w:r>
    </w:p>
    <w:p w14:paraId="516E9D6C" w14:textId="40EEEE42" w:rsidR="00283E57" w:rsidRDefault="4F30B3DD" w:rsidP="4F30B3DD">
      <w:pPr>
        <w:pStyle w:val="Default"/>
        <w:numPr>
          <w:ilvl w:val="0"/>
          <w:numId w:val="3"/>
        </w:numPr>
        <w:spacing w:after="1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Cludadwyedd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data (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sy'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rhoi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haw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chi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erby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data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person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dych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wedi'i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ddarparu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i'r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ysgol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mewn</w:t>
      </w:r>
      <w:proofErr w:type="spellEnd"/>
      <w:r w:rsidRPr="4F30B3DD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sz w:val="22"/>
          <w:szCs w:val="22"/>
        </w:rPr>
        <w:t>fformat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strwythuredig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, a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ddefnyddir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yn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aml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ac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sydd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ffurf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y gall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peiriant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ei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ddarllen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).</w:t>
      </w:r>
    </w:p>
    <w:p w14:paraId="2716B7FC" w14:textId="77777777" w:rsidR="001F644C" w:rsidRDefault="001F644C">
      <w:pPr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</w:rPr>
        <w:br w:type="page"/>
      </w:r>
    </w:p>
    <w:p w14:paraId="7B2E9DDF" w14:textId="57605E83" w:rsidR="00D97E11" w:rsidRPr="00CB0E8D" w:rsidRDefault="4F30B3DD" w:rsidP="4F30B3DD">
      <w:pPr>
        <w:pStyle w:val="Default"/>
        <w:rPr>
          <w:rFonts w:asciiTheme="minorHAnsi" w:eastAsiaTheme="minorEastAsia" w:hAnsiTheme="minorHAnsi" w:cstheme="minorBidi"/>
          <w:b/>
          <w:bCs/>
          <w:color w:val="auto"/>
        </w:rPr>
      </w:pPr>
      <w:r w:rsidRPr="4F30B3DD">
        <w:rPr>
          <w:rFonts w:asciiTheme="minorHAnsi" w:eastAsiaTheme="minorEastAsia" w:hAnsiTheme="minorHAnsi" w:cstheme="minorBidi"/>
          <w:b/>
          <w:bCs/>
          <w:color w:val="auto"/>
        </w:rPr>
        <w:t xml:space="preserve">9.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color w:val="auto"/>
        </w:rPr>
        <w:t>Manylion</w:t>
      </w:r>
      <w:proofErr w:type="spellEnd"/>
      <w:r w:rsidRPr="4F30B3DD">
        <w:rPr>
          <w:rFonts w:asciiTheme="minorHAnsi" w:eastAsiaTheme="minorEastAsia" w:hAnsiTheme="minorHAnsi" w:cstheme="minorBidi"/>
          <w:b/>
          <w:bCs/>
          <w:color w:val="auto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b/>
          <w:bCs/>
          <w:color w:val="auto"/>
        </w:rPr>
        <w:t>cyswllt</w:t>
      </w:r>
      <w:proofErr w:type="spellEnd"/>
    </w:p>
    <w:p w14:paraId="7B2E9DE0" w14:textId="77777777" w:rsidR="00D97E11" w:rsidRPr="00413781" w:rsidRDefault="00D97E11" w:rsidP="001F486B">
      <w:pPr>
        <w:pStyle w:val="Default"/>
        <w:rPr>
          <w:rFonts w:asciiTheme="minorHAnsi" w:hAnsiTheme="minorHAnsi" w:cs="Arial"/>
          <w:color w:val="auto"/>
          <w:sz w:val="22"/>
          <w:szCs w:val="22"/>
        </w:rPr>
      </w:pPr>
    </w:p>
    <w:p w14:paraId="5E05D344" w14:textId="77777777" w:rsidR="005A2791" w:rsidRPr="005A2791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Am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fwy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o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wybodaeth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ynglŷn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â'r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hysbysiad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preifatrwydd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hwn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a'ch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hawliau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cysylltwch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â:</w:t>
      </w:r>
    </w:p>
    <w:p w14:paraId="2086D057" w14:textId="77777777" w:rsidR="005A2791" w:rsidRPr="005A2791" w:rsidRDefault="005A2791" w:rsidP="005A2791">
      <w:pPr>
        <w:pStyle w:val="Default"/>
        <w:rPr>
          <w:rFonts w:asciiTheme="minorHAnsi" w:hAnsiTheme="minorHAnsi" w:cs="Arial"/>
          <w:color w:val="auto"/>
          <w:sz w:val="22"/>
          <w:szCs w:val="22"/>
        </w:rPr>
      </w:pPr>
    </w:p>
    <w:p w14:paraId="6EF35E03" w14:textId="77777777" w:rsidR="005A2791" w:rsidRPr="005A2791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Swyddog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Diogelu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Data</w:t>
      </w:r>
    </w:p>
    <w:p w14:paraId="096A9314" w14:textId="77777777" w:rsidR="005A2791" w:rsidRPr="005A2791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Gwasanaethau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Dysgu</w:t>
      </w:r>
    </w:p>
    <w:p w14:paraId="58990EA7" w14:textId="77777777" w:rsidR="005A2791" w:rsidRPr="005A2791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Cyngor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Sir Ceredigion</w:t>
      </w:r>
    </w:p>
    <w:p w14:paraId="02D3F2D7" w14:textId="77777777" w:rsidR="005A2791" w:rsidRPr="005A2791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Canolfan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Rheidol</w:t>
      </w:r>
    </w:p>
    <w:p w14:paraId="1817D13D" w14:textId="77777777" w:rsidR="005A2791" w:rsidRPr="005A2791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Rhodfa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Padarn</w:t>
      </w:r>
    </w:p>
    <w:p w14:paraId="64C2CE4D" w14:textId="77777777" w:rsidR="005A2791" w:rsidRPr="005A2791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Llanbadarn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Fawr</w:t>
      </w:r>
      <w:proofErr w:type="spellEnd"/>
    </w:p>
    <w:p w14:paraId="20715935" w14:textId="77777777" w:rsidR="005A2791" w:rsidRPr="005A2791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Aberystwyth</w:t>
      </w:r>
    </w:p>
    <w:p w14:paraId="37781C0C" w14:textId="77777777" w:rsidR="005A2791" w:rsidRPr="005A2791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SY23 3UE</w:t>
      </w:r>
    </w:p>
    <w:p w14:paraId="15D8D161" w14:textId="77777777" w:rsidR="005A2791" w:rsidRPr="005A2791" w:rsidRDefault="005A2791" w:rsidP="005A2791">
      <w:pPr>
        <w:pStyle w:val="Default"/>
        <w:rPr>
          <w:rFonts w:asciiTheme="minorHAnsi" w:hAnsiTheme="minorHAnsi" w:cs="Arial"/>
          <w:color w:val="auto"/>
          <w:sz w:val="22"/>
          <w:szCs w:val="22"/>
        </w:rPr>
      </w:pPr>
    </w:p>
    <w:p w14:paraId="39E5219F" w14:textId="77777777" w:rsidR="005A2791" w:rsidRPr="005A2791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E-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bost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: servicedesk@cerenet.org.uk</w:t>
      </w:r>
    </w:p>
    <w:p w14:paraId="2647B11F" w14:textId="40B0761C" w:rsidR="005A2791" w:rsidRPr="005A2791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Ffôn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: 01970 63 3678</w:t>
      </w:r>
    </w:p>
    <w:p w14:paraId="2762BC5E" w14:textId="77777777" w:rsidR="005A2791" w:rsidRPr="005A2791" w:rsidRDefault="005A2791" w:rsidP="005A2791">
      <w:pPr>
        <w:pStyle w:val="Default"/>
        <w:rPr>
          <w:rFonts w:asciiTheme="minorHAnsi" w:hAnsiTheme="minorHAnsi" w:cs="Arial"/>
          <w:color w:val="auto"/>
          <w:sz w:val="22"/>
          <w:szCs w:val="22"/>
        </w:rPr>
      </w:pPr>
    </w:p>
    <w:p w14:paraId="11E12E47" w14:textId="77777777" w:rsidR="005A2791" w:rsidRPr="005A2791" w:rsidRDefault="005A2791" w:rsidP="005A2791">
      <w:pPr>
        <w:pStyle w:val="Default"/>
        <w:rPr>
          <w:rFonts w:asciiTheme="minorHAnsi" w:hAnsiTheme="minorHAnsi" w:cs="Arial"/>
          <w:color w:val="auto"/>
          <w:sz w:val="22"/>
          <w:szCs w:val="22"/>
        </w:rPr>
      </w:pPr>
    </w:p>
    <w:p w14:paraId="06B92241" w14:textId="77777777" w:rsidR="005A2791" w:rsidRPr="005A2791" w:rsidRDefault="4F30B3DD" w:rsidP="4F30B3DD">
      <w:pPr>
        <w:pStyle w:val="Default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Mae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manylion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cyswllt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Swyddfa'r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Comisiynydd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Gwybodaeth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ynghyd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â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chanllawiau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pellach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ddeddfwriaeth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Diogelu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Data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i'w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gweld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ar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wefan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>yr</w:t>
      </w:r>
      <w:proofErr w:type="spellEnd"/>
      <w:r w:rsidRPr="4F30B3D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ICO:</w:t>
      </w:r>
    </w:p>
    <w:p w14:paraId="4CAFDCE6" w14:textId="31233F77" w:rsidR="005A2791" w:rsidRDefault="008C5737" w:rsidP="005A2791">
      <w:pPr>
        <w:pStyle w:val="Default"/>
        <w:rPr>
          <w:rFonts w:asciiTheme="minorHAnsi" w:hAnsiTheme="minorHAnsi" w:cs="Arial"/>
          <w:color w:val="auto"/>
          <w:sz w:val="22"/>
          <w:szCs w:val="22"/>
        </w:rPr>
      </w:pPr>
      <w:hyperlink r:id="rId12" w:history="1">
        <w:r w:rsidR="005A2791" w:rsidRPr="00D107BD">
          <w:rPr>
            <w:rStyle w:val="Hyperlink"/>
            <w:rFonts w:asciiTheme="minorHAnsi" w:hAnsiTheme="minorHAnsi" w:cs="Arial"/>
            <w:sz w:val="22"/>
            <w:szCs w:val="22"/>
          </w:rPr>
          <w:t>www.ico.org.uk</w:t>
        </w:r>
      </w:hyperlink>
    </w:p>
    <w:p w14:paraId="3D658E4B" w14:textId="05CE535A" w:rsidR="00CB0E8D" w:rsidRPr="00413781" w:rsidRDefault="00CB0E8D" w:rsidP="001F486B">
      <w:pPr>
        <w:pStyle w:val="Default"/>
        <w:rPr>
          <w:rFonts w:asciiTheme="minorHAnsi" w:hAnsiTheme="minorHAnsi" w:cs="Arial"/>
          <w:color w:val="auto"/>
          <w:sz w:val="22"/>
          <w:szCs w:val="22"/>
        </w:rPr>
      </w:pPr>
    </w:p>
    <w:sectPr w:rsidR="00CB0E8D" w:rsidRPr="00413781" w:rsidSect="00CB0E8D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2E9DF5" w14:textId="77777777" w:rsidR="00596FD8" w:rsidRDefault="00596FD8" w:rsidP="00A51201">
      <w:pPr>
        <w:spacing w:after="0" w:line="240" w:lineRule="auto"/>
      </w:pPr>
      <w:r>
        <w:separator/>
      </w:r>
    </w:p>
  </w:endnote>
  <w:endnote w:type="continuationSeparator" w:id="0">
    <w:p w14:paraId="7B2E9DF6" w14:textId="77777777" w:rsidR="00596FD8" w:rsidRDefault="00596FD8" w:rsidP="00A512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,Times New 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E9DF7" w14:textId="6D251757" w:rsidR="00A51201" w:rsidRPr="00A51201" w:rsidRDefault="00A51201" w:rsidP="00A51201">
    <w:pPr>
      <w:pStyle w:val="Footer"/>
      <w:rPr>
        <w:rFonts w:ascii="Arial" w:hAnsi="Arial" w:cs="Arial"/>
      </w:rPr>
    </w:pPr>
    <w:r>
      <w:tab/>
    </w:r>
    <w:r>
      <w:tab/>
    </w:r>
    <w:sdt>
      <w:sdtPr>
        <w:id w:val="544957789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noProof/>
        </w:rPr>
      </w:sdtEndPr>
      <w:sdtContent>
        <w:r w:rsidRPr="00A51201">
          <w:rPr>
            <w:rFonts w:ascii="Arial" w:hAnsi="Arial" w:cs="Arial"/>
          </w:rPr>
          <w:fldChar w:fldCharType="begin"/>
        </w:r>
        <w:r w:rsidRPr="00A51201">
          <w:rPr>
            <w:rFonts w:ascii="Arial" w:hAnsi="Arial" w:cs="Arial"/>
          </w:rPr>
          <w:instrText xml:space="preserve"> PAGE   \* MERGEFORMAT </w:instrText>
        </w:r>
        <w:r w:rsidRPr="00A51201">
          <w:rPr>
            <w:rFonts w:ascii="Arial" w:hAnsi="Arial" w:cs="Arial"/>
          </w:rPr>
          <w:fldChar w:fldCharType="separate"/>
        </w:r>
        <w:r w:rsidR="008C5737">
          <w:rPr>
            <w:rFonts w:ascii="Arial" w:hAnsi="Arial" w:cs="Arial"/>
            <w:noProof/>
          </w:rPr>
          <w:t>4</w:t>
        </w:r>
        <w:r w:rsidRPr="00A51201">
          <w:rPr>
            <w:rFonts w:ascii="Arial" w:hAnsi="Arial" w:cs="Arial"/>
            <w:noProof/>
          </w:rPr>
          <w:fldChar w:fldCharType="end"/>
        </w:r>
      </w:sdtContent>
    </w:sdt>
  </w:p>
  <w:p w14:paraId="7B2E9DF8" w14:textId="77777777" w:rsidR="00A51201" w:rsidRDefault="00A512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2E9DF3" w14:textId="77777777" w:rsidR="00596FD8" w:rsidRDefault="00596FD8" w:rsidP="00A51201">
      <w:pPr>
        <w:spacing w:after="0" w:line="240" w:lineRule="auto"/>
      </w:pPr>
      <w:r>
        <w:separator/>
      </w:r>
    </w:p>
  </w:footnote>
  <w:footnote w:type="continuationSeparator" w:id="0">
    <w:p w14:paraId="7B2E9DF4" w14:textId="77777777" w:rsidR="00596FD8" w:rsidRDefault="00596FD8" w:rsidP="00A512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EF361F"/>
    <w:multiLevelType w:val="hybridMultilevel"/>
    <w:tmpl w:val="F2F405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950DF"/>
    <w:multiLevelType w:val="hybridMultilevel"/>
    <w:tmpl w:val="9F5616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51023A"/>
    <w:multiLevelType w:val="multilevel"/>
    <w:tmpl w:val="31AAA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0F6513"/>
    <w:multiLevelType w:val="hybridMultilevel"/>
    <w:tmpl w:val="C4708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591998"/>
    <w:multiLevelType w:val="multilevel"/>
    <w:tmpl w:val="1D408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57543C"/>
    <w:multiLevelType w:val="hybridMultilevel"/>
    <w:tmpl w:val="8DD21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021FAD"/>
    <w:multiLevelType w:val="multilevel"/>
    <w:tmpl w:val="B1441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54C6707"/>
    <w:multiLevelType w:val="hybridMultilevel"/>
    <w:tmpl w:val="75908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4F77ED"/>
    <w:multiLevelType w:val="multilevel"/>
    <w:tmpl w:val="28C2E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8"/>
  </w:num>
  <w:num w:numId="7">
    <w:abstractNumId w:val="0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U2tDA0tDSyNDNW0lEKTi0uzszPAykwrAUAoTLPESwAAAA="/>
  </w:docVars>
  <w:rsids>
    <w:rsidRoot w:val="001F486B"/>
    <w:rsid w:val="00025EDD"/>
    <w:rsid w:val="00050AA0"/>
    <w:rsid w:val="000772A8"/>
    <w:rsid w:val="000773F5"/>
    <w:rsid w:val="000A6EBE"/>
    <w:rsid w:val="000C658F"/>
    <w:rsid w:val="000D7E9C"/>
    <w:rsid w:val="000E3D89"/>
    <w:rsid w:val="000F1F8A"/>
    <w:rsid w:val="000F4872"/>
    <w:rsid w:val="00106EEB"/>
    <w:rsid w:val="00120218"/>
    <w:rsid w:val="00131612"/>
    <w:rsid w:val="00143383"/>
    <w:rsid w:val="00145E38"/>
    <w:rsid w:val="00154B36"/>
    <w:rsid w:val="00155E4D"/>
    <w:rsid w:val="00162B2F"/>
    <w:rsid w:val="001C123D"/>
    <w:rsid w:val="001D5341"/>
    <w:rsid w:val="001E79CE"/>
    <w:rsid w:val="001F0FD7"/>
    <w:rsid w:val="001F35A1"/>
    <w:rsid w:val="001F486B"/>
    <w:rsid w:val="001F644C"/>
    <w:rsid w:val="002133BD"/>
    <w:rsid w:val="0025101D"/>
    <w:rsid w:val="00255F09"/>
    <w:rsid w:val="00265C39"/>
    <w:rsid w:val="00265CA4"/>
    <w:rsid w:val="00283E57"/>
    <w:rsid w:val="002A23B9"/>
    <w:rsid w:val="002C5CE2"/>
    <w:rsid w:val="002D4DC0"/>
    <w:rsid w:val="002F2514"/>
    <w:rsid w:val="002F44DF"/>
    <w:rsid w:val="003044BD"/>
    <w:rsid w:val="00321EA2"/>
    <w:rsid w:val="00331B4D"/>
    <w:rsid w:val="0034239C"/>
    <w:rsid w:val="00360630"/>
    <w:rsid w:val="003912E8"/>
    <w:rsid w:val="00392768"/>
    <w:rsid w:val="00393CEA"/>
    <w:rsid w:val="003A52CA"/>
    <w:rsid w:val="003C09FE"/>
    <w:rsid w:val="003C7E5C"/>
    <w:rsid w:val="003D254A"/>
    <w:rsid w:val="00413781"/>
    <w:rsid w:val="0041542F"/>
    <w:rsid w:val="00484F7A"/>
    <w:rsid w:val="004E07CF"/>
    <w:rsid w:val="004E59E9"/>
    <w:rsid w:val="004F0B5C"/>
    <w:rsid w:val="004F3416"/>
    <w:rsid w:val="0050195A"/>
    <w:rsid w:val="00501C29"/>
    <w:rsid w:val="0050534E"/>
    <w:rsid w:val="0051106D"/>
    <w:rsid w:val="00514B6A"/>
    <w:rsid w:val="00550AB4"/>
    <w:rsid w:val="005737E8"/>
    <w:rsid w:val="00596FD8"/>
    <w:rsid w:val="005A2791"/>
    <w:rsid w:val="005B51F8"/>
    <w:rsid w:val="005F3DD4"/>
    <w:rsid w:val="00617F3D"/>
    <w:rsid w:val="006260A9"/>
    <w:rsid w:val="00630E8E"/>
    <w:rsid w:val="00640366"/>
    <w:rsid w:val="006406D7"/>
    <w:rsid w:val="0064723C"/>
    <w:rsid w:val="00661911"/>
    <w:rsid w:val="006709A0"/>
    <w:rsid w:val="00697181"/>
    <w:rsid w:val="006A620D"/>
    <w:rsid w:val="006D4614"/>
    <w:rsid w:val="006E1AC3"/>
    <w:rsid w:val="006F19D0"/>
    <w:rsid w:val="00721FB5"/>
    <w:rsid w:val="007330A7"/>
    <w:rsid w:val="00736EF2"/>
    <w:rsid w:val="00747B84"/>
    <w:rsid w:val="00761A63"/>
    <w:rsid w:val="00776168"/>
    <w:rsid w:val="00784ACF"/>
    <w:rsid w:val="0079534B"/>
    <w:rsid w:val="00796F47"/>
    <w:rsid w:val="007C61EF"/>
    <w:rsid w:val="008125FA"/>
    <w:rsid w:val="00851B11"/>
    <w:rsid w:val="0086342C"/>
    <w:rsid w:val="00872241"/>
    <w:rsid w:val="00887229"/>
    <w:rsid w:val="008B5C87"/>
    <w:rsid w:val="008C5737"/>
    <w:rsid w:val="009027DE"/>
    <w:rsid w:val="009235D2"/>
    <w:rsid w:val="009319E3"/>
    <w:rsid w:val="009A006E"/>
    <w:rsid w:val="009A0883"/>
    <w:rsid w:val="009D6028"/>
    <w:rsid w:val="00A02776"/>
    <w:rsid w:val="00A05700"/>
    <w:rsid w:val="00A057B1"/>
    <w:rsid w:val="00A0758A"/>
    <w:rsid w:val="00A37097"/>
    <w:rsid w:val="00A374BD"/>
    <w:rsid w:val="00A51201"/>
    <w:rsid w:val="00A706C2"/>
    <w:rsid w:val="00A7296D"/>
    <w:rsid w:val="00A97CCF"/>
    <w:rsid w:val="00AA4E18"/>
    <w:rsid w:val="00AD77B1"/>
    <w:rsid w:val="00AE6455"/>
    <w:rsid w:val="00AF7E3D"/>
    <w:rsid w:val="00B458F4"/>
    <w:rsid w:val="00B52490"/>
    <w:rsid w:val="00BD30AB"/>
    <w:rsid w:val="00C02591"/>
    <w:rsid w:val="00C23AA7"/>
    <w:rsid w:val="00C2796C"/>
    <w:rsid w:val="00C316C1"/>
    <w:rsid w:val="00C3626F"/>
    <w:rsid w:val="00C43EE2"/>
    <w:rsid w:val="00C5207E"/>
    <w:rsid w:val="00C64F66"/>
    <w:rsid w:val="00C653ED"/>
    <w:rsid w:val="00CA5D14"/>
    <w:rsid w:val="00CB0E8D"/>
    <w:rsid w:val="00CB2CF0"/>
    <w:rsid w:val="00CB74B3"/>
    <w:rsid w:val="00CC35CE"/>
    <w:rsid w:val="00D41FDC"/>
    <w:rsid w:val="00D97E11"/>
    <w:rsid w:val="00DB4EF3"/>
    <w:rsid w:val="00DF12D9"/>
    <w:rsid w:val="00DF670D"/>
    <w:rsid w:val="00E13008"/>
    <w:rsid w:val="00E1474E"/>
    <w:rsid w:val="00E41165"/>
    <w:rsid w:val="00E805DC"/>
    <w:rsid w:val="00EF7903"/>
    <w:rsid w:val="00F150E2"/>
    <w:rsid w:val="00F42DE0"/>
    <w:rsid w:val="00F47793"/>
    <w:rsid w:val="00F84DB2"/>
    <w:rsid w:val="00F85E63"/>
    <w:rsid w:val="00FA3FDE"/>
    <w:rsid w:val="00FC1485"/>
    <w:rsid w:val="00FF4674"/>
    <w:rsid w:val="01F7C682"/>
    <w:rsid w:val="14BEE107"/>
    <w:rsid w:val="1851FC54"/>
    <w:rsid w:val="25591F22"/>
    <w:rsid w:val="26AC0C35"/>
    <w:rsid w:val="32479ACD"/>
    <w:rsid w:val="3B4B53DC"/>
    <w:rsid w:val="3C712469"/>
    <w:rsid w:val="4C88B8D3"/>
    <w:rsid w:val="4F30B3DD"/>
    <w:rsid w:val="54B50B6D"/>
    <w:rsid w:val="716DB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79ACD"/>
  <w15:docId w15:val="{73EFA05E-D107-4FCE-9186-DBEE15645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F486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316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534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1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201"/>
  </w:style>
  <w:style w:type="paragraph" w:styleId="Footer">
    <w:name w:val="footer"/>
    <w:basedOn w:val="Normal"/>
    <w:link w:val="FooterChar"/>
    <w:uiPriority w:val="99"/>
    <w:unhideWhenUsed/>
    <w:rsid w:val="00A51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201"/>
  </w:style>
  <w:style w:type="paragraph" w:styleId="BalloonText">
    <w:name w:val="Balloon Text"/>
    <w:basedOn w:val="Normal"/>
    <w:link w:val="BalloonTextChar"/>
    <w:uiPriority w:val="99"/>
    <w:semiHidden/>
    <w:unhideWhenUsed/>
    <w:rsid w:val="00484F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F7A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5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96983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40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395533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525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ED5CE"/>
                            <w:left w:val="single" w:sz="6" w:space="11" w:color="DED5CE"/>
                            <w:bottom w:val="single" w:sz="6" w:space="15" w:color="DED5CE"/>
                            <w:right w:val="single" w:sz="6" w:space="11" w:color="DED5C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ico.org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ADEA9303866F45BBECCE51D04F06A6" ma:contentTypeVersion="2" ma:contentTypeDescription="Create a new document." ma:contentTypeScope="" ma:versionID="975a7969f1fb9b26cb3ef4c024b0ffc9">
  <xsd:schema xmlns:xsd="http://www.w3.org/2001/XMLSchema" xmlns:xs="http://www.w3.org/2001/XMLSchema" xmlns:p="http://schemas.microsoft.com/office/2006/metadata/properties" xmlns:ns2="48be9ea9-3a6d-4fd5-8bc1-0a63d0307457" targetNamespace="http://schemas.microsoft.com/office/2006/metadata/properties" ma:root="true" ma:fieldsID="1f6924b19647eac3d08bc1fb11a9d3f9" ns2:_="">
    <xsd:import namespace="48be9ea9-3a6d-4fd5-8bc1-0a63d03074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be9ea9-3a6d-4fd5-8bc1-0a63d03074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D0C25C-A50C-4F41-811E-B1332423A8B3}">
  <ds:schemaRefs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48be9ea9-3a6d-4fd5-8bc1-0a63d0307457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FCC27A5-246B-43DF-B531-53DFEF7804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5B988B-1550-473B-A24B-94BE533514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be9ea9-3a6d-4fd5-8bc1-0a63d03074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313B91-E642-4E7B-83CB-7B8B889642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F818166</Template>
  <TotalTime>1</TotalTime>
  <Pages>4</Pages>
  <Words>945</Words>
  <Characters>539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marthenshire County Council</Company>
  <LinksUpToDate>false</LinksUpToDate>
  <CharactersWithSpaces>6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n Morris</dc:creator>
  <cp:lastModifiedBy>Catrin Thomas</cp:lastModifiedBy>
  <cp:revision>3</cp:revision>
  <cp:lastPrinted>2017-10-25T08:32:00Z</cp:lastPrinted>
  <dcterms:created xsi:type="dcterms:W3CDTF">2018-07-11T12:37:00Z</dcterms:created>
  <dcterms:modified xsi:type="dcterms:W3CDTF">2018-07-11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ADEA9303866F45BBECCE51D04F06A6</vt:lpwstr>
  </property>
</Properties>
</file>